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568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D85149">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D85149">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56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D85149">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D85149">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 xml:space="preserve">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w:t>
      </w:r>
    </w:p>
    <w:p w:rsidR="00502E8D" w:rsidRPr="00502E8D" w:rsidRDefault="0069532A" w:rsidP="00502E8D">
      <w:r>
        <w:t>As p</w:t>
      </w:r>
      <w:r w:rsidR="00502E8D">
        <w:t xml:space="preserve">art of the </w:t>
      </w:r>
      <w:r w:rsidR="00502E8D" w:rsidRPr="0017062C">
        <w:rPr>
          <w:noProof/>
        </w:rPr>
        <w:t>client</w:t>
      </w:r>
      <w:r w:rsidR="0017062C">
        <w:rPr>
          <w:noProof/>
        </w:rPr>
        <w:t>'</w:t>
      </w:r>
      <w:r w:rsidRPr="0017062C">
        <w:rPr>
          <w:noProof/>
        </w:rPr>
        <w:t>s</w:t>
      </w:r>
      <w:r w:rsidR="00502E8D">
        <w:t xml:space="preserve"> </w:t>
      </w:r>
      <w:r w:rsidR="00502E8D" w:rsidRPr="0017062C">
        <w:rPr>
          <w:noProof/>
        </w:rPr>
        <w:t>needs</w:t>
      </w:r>
      <w:r w:rsidR="0017062C">
        <w:rPr>
          <w:noProof/>
        </w:rPr>
        <w:t>,</w:t>
      </w:r>
      <w:r w:rsidR="00502E8D" w:rsidRPr="008765D2">
        <w:rPr>
          <w:noProof/>
        </w:rPr>
        <w:t xml:space="preserve"> </w:t>
      </w:r>
      <w:r w:rsidR="008765D2" w:rsidRPr="0017062C">
        <w:rPr>
          <w:noProof/>
        </w:rPr>
        <w:t xml:space="preserve">there </w:t>
      </w:r>
      <w:r w:rsidRPr="00786B2D">
        <w:rPr>
          <w:noProof/>
        </w:rPr>
        <w:t>was</w:t>
      </w:r>
      <w:r>
        <w:t xml:space="preserve"> </w:t>
      </w:r>
      <w:r w:rsidR="00502E8D">
        <w:t>4</w:t>
      </w:r>
      <w:r w:rsidR="008765D2">
        <w:t xml:space="preserve"> assigned</w:t>
      </w:r>
      <w:r w:rsidR="00502E8D">
        <w:t xml:space="preserve"> </w:t>
      </w:r>
      <w:r w:rsidR="00502E8D" w:rsidRPr="008765D2">
        <w:rPr>
          <w:noProof/>
        </w:rPr>
        <w:t>tasks that</w:t>
      </w:r>
      <w:r w:rsidR="00502E8D">
        <w:t xml:space="preserve"> </w:t>
      </w:r>
      <w:r w:rsidR="00C70193">
        <w:t>are</w:t>
      </w:r>
      <w:r w:rsidR="00502E8D">
        <w:t xml:space="preserve"> the following: </w:t>
      </w:r>
      <w:r w:rsidR="000C6E62">
        <w:t>the Visual</w:t>
      </w:r>
      <w:r w:rsidR="00502E8D">
        <w:t xml:space="preserve"> Scan tool, Aya App, Internet of things Database API and a VR rendition of the Visual Scan tool. These tasks will form the </w:t>
      </w:r>
      <w:r w:rsidR="00502E8D" w:rsidRPr="00AF01D9">
        <w:rPr>
          <w:noProof/>
        </w:rPr>
        <w:t xml:space="preserve">bases </w:t>
      </w:r>
      <w:r w:rsidR="002D6548" w:rsidRPr="00AF01D9">
        <w:rPr>
          <w:noProof/>
        </w:rPr>
        <w:t>for</w:t>
      </w:r>
      <w:r w:rsidR="002D6548">
        <w:t xml:space="preserve"> </w:t>
      </w:r>
      <w:r w:rsidR="00502E8D">
        <w:t xml:space="preserve">answering the </w:t>
      </w:r>
      <w:r w:rsidR="00502E8D">
        <w:rPr>
          <w:noProof/>
        </w:rPr>
        <w:t>self-review questions.</w:t>
      </w:r>
    </w:p>
    <w:p w:rsidR="00FC5BB1" w:rsidRDefault="00E16096" w:rsidP="008765D2">
      <w:pPr>
        <w:pStyle w:val="Heading2"/>
        <w:rPr>
          <w:shd w:val="clear" w:color="auto" w:fill="FFFFFF"/>
        </w:rPr>
      </w:pPr>
      <w:r>
        <w:rPr>
          <w:shd w:val="clear" w:color="auto" w:fill="FFFFFF"/>
        </w:rPr>
        <w:t>Question</w:t>
      </w:r>
      <w:r w:rsidR="002D62A5">
        <w:rPr>
          <w:shd w:val="clear" w:color="auto" w:fill="FFFFFF"/>
        </w:rPr>
        <w:t xml:space="preserve"> 1</w:t>
      </w:r>
      <w:r>
        <w:rPr>
          <w:shd w:val="clear" w:color="auto" w:fill="FFFFFF"/>
        </w:rPr>
        <w:t>: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5772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58752"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D85149"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D85149" w:rsidP="008765D2">
                      <w:pPr>
                        <w:pStyle w:val="Caption"/>
                      </w:pPr>
                      <w:hyperlink r:id="rId11"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w:t>
      </w:r>
      <w:r w:rsidR="00C70193">
        <w:rPr>
          <w:noProof/>
        </w:rPr>
        <w:t>value</w:t>
      </w:r>
      <w:r w:rsidR="00717A23">
        <w:rPr>
          <w:noProof/>
        </w:rPr>
        <w:t xml:space="preserve">.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9104" cy="3895182"/>
                    </a:xfrm>
                    <a:prstGeom prst="rect">
                      <a:avLst/>
                    </a:prstGeom>
                  </pic:spPr>
                </pic:pic>
              </a:graphicData>
            </a:graphic>
          </wp:inline>
        </w:drawing>
      </w:r>
    </w:p>
    <w:p w:rsidR="009E342E" w:rsidRDefault="00D85149" w:rsidP="00590AA8">
      <w:pPr>
        <w:pStyle w:val="Heading3"/>
        <w:rPr>
          <w:rFonts w:asciiTheme="minorHAnsi" w:eastAsiaTheme="minorHAnsi" w:hAnsiTheme="minorHAnsi" w:cstheme="minorBidi"/>
          <w:i/>
          <w:iCs/>
          <w:color w:val="1F497D" w:themeColor="text2"/>
          <w:sz w:val="18"/>
          <w:szCs w:val="18"/>
        </w:rPr>
      </w:pPr>
      <w:hyperlink r:id="rId13"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onboard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design students drafted page layouts for the application.</w:t>
      </w:r>
      <w:r w:rsidR="00296D20">
        <w:t xml:space="preserve"> </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w:t>
      </w:r>
      <w:r w:rsidR="008E2A71" w:rsidRPr="00F85B37">
        <w:rPr>
          <w:noProof/>
        </w:rPr>
        <w:t xml:space="preserve">for </w:t>
      </w:r>
      <w:r w:rsidR="00FE66B6" w:rsidRPr="00F85B37">
        <w:rPr>
          <w:noProof/>
        </w:rPr>
        <w:t>a</w:t>
      </w:r>
      <w:r w:rsidR="00FE66B6">
        <w:t xml:space="preserve"> more</w:t>
      </w:r>
      <w:r w:rsidR="008E2A71">
        <w:t xml:space="preserv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lang w:eastAsia="en-NZ"/>
        </w:rPr>
        <w:drawing>
          <wp:anchor distT="0" distB="0" distL="114300" distR="114300" simplePos="0" relativeHeight="251659776"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8053D5">
        <w:rPr>
          <w:noProof/>
        </w:rPr>
        <w:t>labe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lang w:eastAsia="en-NZ"/>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5">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C70193">
        <w:t xml:space="preserve">The </w:t>
      </w:r>
      <w:r w:rsidR="005E7AFC">
        <w:t xml:space="preserve">ASP.net API </w:t>
      </w:r>
      <w:r w:rsidR="00204B12">
        <w:t>is</w:t>
      </w:r>
      <w:r w:rsidR="00C70193">
        <w:t xml:space="preserve"> a</w:t>
      </w:r>
      <w:r w:rsidR="00204B12">
        <w:t xml:space="preserve"> framework</w:t>
      </w:r>
      <w:r w:rsidR="005E7AFC">
        <w:t xml:space="preserve"> </w:t>
      </w:r>
      <w:r w:rsidR="00C70193">
        <w:t xml:space="preserve">that </w:t>
      </w:r>
      <w:r w:rsidR="005E7AFC">
        <w:t xml:space="preserve">makes it an ideal platform for building HTTP services including RESTful applications. This allows for an easy transition to building a Mobile version for the IOT platform that simply </w:t>
      </w:r>
      <w:r w:rsidR="00204B12">
        <w:t xml:space="preserve">makes a series of HTTP URL requests hitting the Database for JSON </w:t>
      </w:r>
      <w:r w:rsidR="00204B12" w:rsidRPr="00786B2D">
        <w:rPr>
          <w:noProof/>
        </w:rPr>
        <w:t>metadata</w:t>
      </w:r>
      <w:r w:rsidR="00204B12" w:rsidRPr="008053D5">
        <w:rPr>
          <w:noProof/>
        </w:rPr>
        <w:t>.</w:t>
      </w:r>
    </w:p>
    <w:p w:rsidR="00051DB8" w:rsidRDefault="00051DB8" w:rsidP="0077129A">
      <w:pPr>
        <w:rPr>
          <w:noProof/>
        </w:rPr>
      </w:pPr>
      <w:r>
        <w:lastRenderedPageBreak/>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C70193">
        <w:rPr>
          <w:noProof/>
        </w:rPr>
        <w:t>it</w:t>
      </w:r>
      <w:r w:rsidR="00C70193">
        <w:rPr>
          <w:noProof/>
        </w:rPr>
        <w:t>'</w:t>
      </w:r>
      <w:r w:rsidR="00A11CEF" w:rsidRPr="00C70193">
        <w:rPr>
          <w:noProof/>
        </w:rPr>
        <w:t>s</w:t>
      </w:r>
      <w:r>
        <w:rPr>
          <w:noProof/>
        </w:rPr>
        <w:t xml:space="preserve"> </w:t>
      </w:r>
      <w:r w:rsidR="00C70193" w:rsidRPr="00C70193">
        <w:rPr>
          <w:noProof/>
        </w:rPr>
        <w:t>diff</w:t>
      </w:r>
      <w:r w:rsidR="00C70193">
        <w:rPr>
          <w:noProof/>
        </w:rPr>
        <w:t>i</w:t>
      </w:r>
      <w:r w:rsidR="00C70193" w:rsidRPr="00C70193">
        <w:rPr>
          <w:noProof/>
        </w:rPr>
        <w:t>cult</w:t>
      </w:r>
      <w:r>
        <w:rPr>
          <w:noProof/>
        </w:rPr>
        <w:t>.</w:t>
      </w:r>
      <w:r w:rsidR="00A11CEF">
        <w:rPr>
          <w:noProof/>
        </w:rPr>
        <w:t xml:space="preserve"> This was solved by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C70193" w:rsidRPr="00786B2D">
        <w:rPr>
          <w:noProof/>
        </w:rPr>
        <w:t>F</w:t>
      </w:r>
      <w:r w:rsidR="00A11CEF" w:rsidRPr="00786B2D">
        <w:rPr>
          <w:noProof/>
        </w:rPr>
        <w:t>oreach</w:t>
      </w:r>
      <w:r w:rsidR="003053ED" w:rsidRPr="00786B2D">
        <w:rPr>
          <w:noProof/>
        </w:rPr>
        <w:t>ing</w:t>
      </w:r>
      <w:r w:rsidR="00C70193">
        <w:rPr>
          <w:noProof/>
        </w:rPr>
        <w:t xml:space="preserve"> over the collection </w:t>
      </w:r>
      <w:r w:rsidR="00C70193" w:rsidRPr="00C70193">
        <w:rPr>
          <w:noProof/>
        </w:rPr>
        <w:t>in</w:t>
      </w:r>
      <w:r w:rsidR="00C70193">
        <w:rPr>
          <w:noProof/>
        </w:rPr>
        <w:t xml:space="preserve"> </w:t>
      </w:r>
      <w:r w:rsidR="00C70193" w:rsidRPr="00C70193">
        <w:rPr>
          <w:noProof/>
        </w:rPr>
        <w:t>turn</w:t>
      </w:r>
      <w:r w:rsidR="00C70193">
        <w:rPr>
          <w:noProof/>
        </w:rPr>
        <w:t xml:space="preserve"> </w:t>
      </w:r>
      <w:r w:rsidR="003053ED">
        <w:rPr>
          <w:noProof/>
        </w:rPr>
        <w:t>Loops through and connects the tables to the intermediary Item table</w:t>
      </w:r>
      <w:r w:rsidR="00A11CEF">
        <w:rPr>
          <w:noProof/>
        </w:rPr>
        <w:t xml:space="preserve">. And </w:t>
      </w:r>
      <w:r w:rsidR="00A11CEF" w:rsidRPr="00A11CEF">
        <w:rPr>
          <w:noProof/>
        </w:rPr>
        <w:t>because</w:t>
      </w:r>
      <w:r w:rsidR="00A11CEF">
        <w:rPr>
          <w:noProof/>
        </w:rPr>
        <w:t xml:space="preserve">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 xml:space="preserve">get method accepts an ID, makes a database </w:t>
      </w:r>
      <w:r w:rsidR="000C6E62" w:rsidRPr="008053D5">
        <w:rPr>
          <w:noProof/>
        </w:rPr>
        <w:t>query and</w:t>
      </w:r>
      <w:r w:rsidR="000C6E62">
        <w:rPr>
          <w:noProof/>
        </w:rPr>
        <w:t xml:space="preserve"> selects on </w:t>
      </w:r>
      <w:r w:rsidR="000C6E62" w:rsidRPr="008053D5">
        <w:rPr>
          <w:noProof/>
        </w:rPr>
        <w:t>where the</w:t>
      </w:r>
      <w:r w:rsidR="000C6E62">
        <w:rPr>
          <w:noProof/>
        </w:rPr>
        <w:t xml:space="preserve">  ID in the </w:t>
      </w:r>
      <w:r w:rsidR="008053D5">
        <w:rPr>
          <w:noProof/>
        </w:rPr>
        <w:t>URL</w:t>
      </w:r>
      <w:r w:rsidR="000C6E62" w:rsidRPr="0017062C">
        <w:rPr>
          <w:noProof/>
        </w:rPr>
        <w:t xml:space="preserve">  get</w:t>
      </w:r>
      <w:r w:rsidR="000C6E62">
        <w:rPr>
          <w:noProof/>
        </w:rPr>
        <w:t xml:space="preserve"> request</w:t>
      </w:r>
      <w:r w:rsidR="000264FF">
        <w:rPr>
          <w:noProof/>
        </w:rPr>
        <w:t xml:space="preserve"> is located</w:t>
      </w:r>
      <w:r w:rsidR="00346CCE">
        <w:rPr>
          <w:noProof/>
        </w:rPr>
        <w:t xml:space="preserve"> and</w:t>
      </w:r>
      <w:r w:rsidR="000C6E62">
        <w:rPr>
          <w:noProof/>
        </w:rPr>
        <w:t xml:space="preserve"> </w:t>
      </w:r>
      <w:r w:rsidR="000C6E62" w:rsidRPr="008053D5">
        <w:rPr>
          <w:noProof/>
        </w:rPr>
        <w:t>ma</w:t>
      </w:r>
      <w:r w:rsidR="008053D5">
        <w:rPr>
          <w:noProof/>
        </w:rPr>
        <w:t>t</w:t>
      </w:r>
      <w:r w:rsidR="000C6E62" w:rsidRPr="008053D5">
        <w:rPr>
          <w:noProof/>
        </w:rPr>
        <w:t>ches</w:t>
      </w:r>
      <w:r w:rsidR="00346CCE">
        <w:rPr>
          <w:noProof/>
        </w:rPr>
        <w:t xml:space="preserve"> it with the </w:t>
      </w:r>
      <w:r w:rsidR="00346CCE" w:rsidRPr="008053D5">
        <w:rPr>
          <w:noProof/>
        </w:rPr>
        <w:t>items</w:t>
      </w:r>
      <w:r w:rsidR="000C6E62" w:rsidRPr="008053D5">
        <w:rPr>
          <w:noProof/>
        </w:rPr>
        <w:t xml:space="preserve"> table</w:t>
      </w:r>
      <w:r w:rsidR="000C6E62">
        <w:rPr>
          <w:noProof/>
        </w:rPr>
        <w:t xml:space="preserve"> ID. </w:t>
      </w:r>
      <w:r w:rsidR="000C6E62" w:rsidRPr="008053D5">
        <w:rPr>
          <w:noProof/>
        </w:rPr>
        <w:t>This contains</w:t>
      </w:r>
      <w:r w:rsidR="000C6E62">
        <w:rPr>
          <w:noProof/>
        </w:rPr>
        <w:t xml:space="preserve"> a dynamically populated list of </w:t>
      </w:r>
      <w:r w:rsidR="000C6E62" w:rsidRPr="008053D5">
        <w:rPr>
          <w:noProof/>
        </w:rPr>
        <w:t xml:space="preserve">values </w:t>
      </w:r>
      <w:r w:rsidR="008053D5" w:rsidRPr="008053D5">
        <w:rPr>
          <w:noProof/>
        </w:rPr>
        <w:t xml:space="preserve">in </w:t>
      </w:r>
      <w:r w:rsidR="000C6E62" w:rsidRPr="008053D5">
        <w:rPr>
          <w:noProof/>
        </w:rPr>
        <w:t>the</w:t>
      </w:r>
      <w:r w:rsidR="000C6E62">
        <w:rPr>
          <w:noProof/>
        </w:rPr>
        <w:t xml:space="preserve"> Item table. </w:t>
      </w:r>
    </w:p>
    <w:p w:rsidR="00A62324" w:rsidRDefault="000264FF" w:rsidP="0030324C">
      <w:r>
        <w:rPr>
          <w:noProof/>
          <w:lang w:eastAsia="en-NZ"/>
        </w:rPr>
        <w:drawing>
          <wp:inline distT="0" distB="0" distL="0" distR="0" wp14:anchorId="3DCC824A" wp14:editId="69AF3775">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1990"/>
                    </a:xfrm>
                    <a:prstGeom prst="rect">
                      <a:avLst/>
                    </a:prstGeom>
                  </pic:spPr>
                </pic:pic>
              </a:graphicData>
            </a:graphic>
          </wp:inline>
        </w:drawing>
      </w:r>
      <w:r w:rsidR="002D62A5">
        <w:t xml:space="preserve"> Next</w:t>
      </w:r>
      <w:r w:rsidR="00646B15">
        <w:t>,</w:t>
      </w:r>
      <w:r w:rsidR="002D62A5">
        <w:t xml:space="preserve"> it was my job to build a mobile app that makes </w:t>
      </w:r>
      <w:r w:rsidR="008053D5">
        <w:rPr>
          <w:noProof/>
        </w:rPr>
        <w:t>HTTP</w:t>
      </w:r>
      <w:r w:rsidR="002D62A5">
        <w:t xml:space="preserve"> reque</w:t>
      </w:r>
      <w:r w:rsidR="00FE68F9">
        <w:t xml:space="preserve">sts, processes the response and displays it in a listview. </w:t>
      </w:r>
      <w:r w:rsidR="00A62324">
        <w:t xml:space="preserve">However, the requirement was to display not only the information in the Person Entity, but code logic was needed to switch between the </w:t>
      </w:r>
      <w:r w:rsidR="00A62324" w:rsidRPr="00E00230">
        <w:rPr>
          <w:noProof/>
        </w:rPr>
        <w:t>asynchronous</w:t>
      </w:r>
      <w:r w:rsidR="00A62324">
        <w:t xml:space="preserve"> threads to display the Items, </w:t>
      </w:r>
      <w:r w:rsidR="00A62324" w:rsidRPr="008053D5">
        <w:rPr>
          <w:noProof/>
        </w:rPr>
        <w:t>ItemsIssued,</w:t>
      </w:r>
      <w:r w:rsidR="00A62324">
        <w:t xml:space="preserve"> </w:t>
      </w:r>
      <w:r w:rsidR="00A62324" w:rsidRPr="00E00230">
        <w:rPr>
          <w:noProof/>
        </w:rPr>
        <w:t>ItemsDeployed depending</w:t>
      </w:r>
      <w:r w:rsidR="00A62324">
        <w:t xml:space="preserve"> on the values of </w:t>
      </w:r>
      <w:r w:rsidR="00E00230">
        <w:t xml:space="preserve">the </w:t>
      </w:r>
      <w:r w:rsidR="008053D5">
        <w:rPr>
          <w:noProof/>
        </w:rPr>
        <w:t>dropdown</w:t>
      </w:r>
      <w:r w:rsidR="00A62324">
        <w:t xml:space="preserve">. After completing what is perceived an easy task became an ever more </w:t>
      </w:r>
      <w:r w:rsidR="00A62324" w:rsidRPr="00E00230">
        <w:rPr>
          <w:noProof/>
        </w:rPr>
        <w:t>time</w:t>
      </w:r>
      <w:r w:rsidR="00E00230">
        <w:rPr>
          <w:noProof/>
        </w:rPr>
        <w:t>-</w:t>
      </w:r>
      <w:r w:rsidR="00A62324" w:rsidRPr="00E00230">
        <w:rPr>
          <w:noProof/>
        </w:rPr>
        <w:t>consuming</w:t>
      </w:r>
      <w:r w:rsidR="00A62324">
        <w:t xml:space="preserve"> </w:t>
      </w:r>
      <w:r w:rsidR="00A62324" w:rsidRPr="00E00230">
        <w:rPr>
          <w:noProof/>
        </w:rPr>
        <w:t>endeavor</w:t>
      </w:r>
      <w:r w:rsidR="00A62324">
        <w:t xml:space="preserve"> when adding</w:t>
      </w:r>
      <w:r w:rsidR="00E00230">
        <w:t xml:space="preserve"> a</w:t>
      </w:r>
      <w:r w:rsidR="00A62324">
        <w:t xml:space="preserve"> </w:t>
      </w:r>
      <w:r w:rsidR="00A62324" w:rsidRPr="00E00230">
        <w:rPr>
          <w:noProof/>
        </w:rPr>
        <w:t>search</w:t>
      </w:r>
      <w:r w:rsidR="00A62324">
        <w:t xml:space="preserve"> function to the application. The SearchDatabase class </w:t>
      </w:r>
      <w:r w:rsidR="00A62324" w:rsidRPr="00E00230">
        <w:rPr>
          <w:noProof/>
        </w:rPr>
        <w:t>contained</w:t>
      </w:r>
      <w:r w:rsidR="00A62324">
        <w:t xml:space="preserve"> flow logic needed to grab and append the value of the </w:t>
      </w:r>
      <w:r w:rsidR="00A62324" w:rsidRPr="00E00230">
        <w:rPr>
          <w:noProof/>
        </w:rPr>
        <w:t>text</w:t>
      </w:r>
      <w:r w:rsidR="00E00230">
        <w:rPr>
          <w:noProof/>
        </w:rPr>
        <w:t xml:space="preserve"> </w:t>
      </w:r>
      <w:r w:rsidR="00A62324" w:rsidRPr="00E00230">
        <w:rPr>
          <w:noProof/>
        </w:rPr>
        <w:t>value</w:t>
      </w:r>
      <w:r w:rsidR="00A62324">
        <w:t xml:space="preserve"> followed by the drop downs’ category selection</w:t>
      </w:r>
      <w:r w:rsidR="00B27D53">
        <w:t>.</w:t>
      </w:r>
    </w:p>
    <w:p w:rsidR="00B27D53" w:rsidRDefault="00FE68F9" w:rsidP="0030324C">
      <w:r>
        <w:rPr>
          <w:noProof/>
          <w:lang w:eastAsia="en-NZ"/>
        </w:rPr>
        <w:drawing>
          <wp:anchor distT="0" distB="0" distL="114300" distR="114300" simplePos="0" relativeHeight="251658240" behindDoc="0" locked="0" layoutInCell="1" allowOverlap="1">
            <wp:simplePos x="0" y="0"/>
            <wp:positionH relativeFrom="column">
              <wp:posOffset>-114300</wp:posOffset>
            </wp:positionH>
            <wp:positionV relativeFrom="paragraph">
              <wp:posOffset>1437640</wp:posOffset>
            </wp:positionV>
            <wp:extent cx="6124575" cy="28270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4575" cy="2827020"/>
                    </a:xfrm>
                    <a:prstGeom prst="rect">
                      <a:avLst/>
                    </a:prstGeom>
                  </pic:spPr>
                </pic:pic>
              </a:graphicData>
            </a:graphic>
            <wp14:sizeRelH relativeFrom="page">
              <wp14:pctWidth>0</wp14:pctWidth>
            </wp14:sizeRelH>
            <wp14:sizeRelV relativeFrom="page">
              <wp14:pctHeight>0</wp14:pctHeight>
            </wp14:sizeRelV>
          </wp:anchor>
        </w:drawing>
      </w:r>
      <w:r w:rsidR="003D3927">
        <w:rPr>
          <w:noProof/>
          <w:lang w:eastAsia="en-NZ"/>
        </w:rPr>
        <mc:AlternateContent>
          <mc:Choice Requires="wps">
            <w:drawing>
              <wp:anchor distT="0" distB="0" distL="114300" distR="114300" simplePos="0" relativeHeight="251661824" behindDoc="0" locked="0" layoutInCell="1" allowOverlap="1" wp14:anchorId="23A36F84" wp14:editId="4FF9DE9D">
                <wp:simplePos x="0" y="0"/>
                <wp:positionH relativeFrom="column">
                  <wp:posOffset>123825</wp:posOffset>
                </wp:positionH>
                <wp:positionV relativeFrom="paragraph">
                  <wp:posOffset>4201795</wp:posOffset>
                </wp:positionV>
                <wp:extent cx="61245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wps:spPr>
                      <wps:txbx>
                        <w:txbxContent>
                          <w:p w:rsidR="003D3927" w:rsidRPr="005A118B" w:rsidRDefault="003D3927" w:rsidP="003D3927">
                            <w:pPr>
                              <w:pStyle w:val="Caption"/>
                              <w:rPr>
                                <w:noProof/>
                              </w:rPr>
                            </w:pPr>
                            <w:r>
                              <w:t>Switch on lis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36F84" id="Text Box 4" o:spid="_x0000_s1028" type="#_x0000_t202" style="position:absolute;margin-left:9.75pt;margin-top:330.85pt;width:482.2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icLgIAAGQEAAAOAAAAZHJzL2Uyb0RvYy54bWysVMGO2jAQvVfqP1i+lwAFuoo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1RYphG&#10;iQ6iDeQztGQW2WmszzFpbzEttOhGlQe/R2cE3VZOxy/CIRhHnq83bmMxjs7FZDqbf5pTwjG2+DiP&#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" stroked="f">
                <v:textbox style="mso-fit-shape-to-text:t" inset="0,0,0,0">
                  <w:txbxContent>
                    <w:p w:rsidR="003D3927" w:rsidRPr="005A118B" w:rsidRDefault="003D3927" w:rsidP="003D3927">
                      <w:pPr>
                        <w:pStyle w:val="Caption"/>
                        <w:rPr>
                          <w:noProof/>
                        </w:rPr>
                      </w:pPr>
                      <w:r>
                        <w:t>Switch on listview</w:t>
                      </w:r>
                    </w:p>
                  </w:txbxContent>
                </v:textbox>
                <w10:wrap type="topAndBottom"/>
              </v:shape>
            </w:pict>
          </mc:Fallback>
        </mc:AlternateContent>
      </w:r>
      <w:r w:rsidR="00B27D53">
        <w:t xml:space="preserve">What is </w:t>
      </w:r>
      <w:r w:rsidR="00B27D53" w:rsidRPr="00E00230">
        <w:rPr>
          <w:noProof/>
        </w:rPr>
        <w:t>the highlight</w:t>
      </w:r>
      <w:r>
        <w:t xml:space="preserve"> representation of </w:t>
      </w:r>
      <w:r w:rsidR="00B27D53">
        <w:t xml:space="preserve">modularized code is the below example logic that takes the value of the spinner and assigns it a new value parameter “SwappedValueContainer”. This is then </w:t>
      </w:r>
      <w:r w:rsidR="00B27D53">
        <w:lastRenderedPageBreak/>
        <w:t xml:space="preserve">passed in along with the </w:t>
      </w:r>
      <w:r w:rsidR="00B27D53" w:rsidRPr="00FE68F9">
        <w:rPr>
          <w:noProof/>
        </w:rPr>
        <w:t xml:space="preserve">search </w:t>
      </w:r>
      <w:r w:rsidR="00FE66B6" w:rsidRPr="00FE68F9">
        <w:rPr>
          <w:noProof/>
        </w:rPr>
        <w:t>string</w:t>
      </w:r>
      <w:r w:rsidR="00FE66B6">
        <w:t xml:space="preserve"> “</w:t>
      </w:r>
      <w:r>
        <w:t xml:space="preserve">inputStringHolder” </w:t>
      </w:r>
      <w:r w:rsidR="00B27D53">
        <w:t>that is</w:t>
      </w:r>
      <w:r>
        <w:t xml:space="preserve"> added to the HTTP URL of HTTP w</w:t>
      </w:r>
      <w:r w:rsidR="00B27D53">
        <w:t>orker</w:t>
      </w:r>
      <w:r>
        <w:t>. T</w:t>
      </w:r>
      <w:r w:rsidR="00646B15">
        <w:t>he code below does suffer from lack of Method cohesion. This can be identified by the dependency this method has on the returning value of another method call</w:t>
      </w:r>
      <w:r w:rsidR="005844A1">
        <w:t xml:space="preserve"> “SelectedSpinnerValue”.</w:t>
      </w:r>
      <w:r w:rsidR="00E00230">
        <w:t xml:space="preserve"> </w:t>
      </w:r>
      <w:r w:rsidR="00646B15">
        <w:t xml:space="preserve">However, </w:t>
      </w:r>
      <w:r w:rsidR="00646F9D">
        <w:t>the</w:t>
      </w:r>
      <w:r w:rsidR="00646B15">
        <w:t xml:space="preserve"> simplicity of this code is its redeeming </w:t>
      </w:r>
      <w:r w:rsidR="005844A1">
        <w:t>quality</w:t>
      </w:r>
      <w:r w:rsidR="00646B15">
        <w:t xml:space="preserve"> as it can be understood </w:t>
      </w:r>
      <w:r w:rsidR="00F75506">
        <w:t>with</w:t>
      </w:r>
      <w:r w:rsidR="003D3927">
        <w:t>out</w:t>
      </w:r>
      <w:r w:rsidR="00F75506">
        <w:t xml:space="preserve"> </w:t>
      </w:r>
      <w:r>
        <w:rPr>
          <w:noProof/>
        </w:rPr>
        <w:t>little context</w:t>
      </w:r>
      <w:r w:rsidR="005844A1" w:rsidRPr="00E00230">
        <w:rPr>
          <w:noProof/>
        </w:rPr>
        <w:t>.</w:t>
      </w:r>
      <w:r w:rsidR="00646B15">
        <w:t xml:space="preserve"> </w:t>
      </w:r>
    </w:p>
    <w:p w:rsidR="00A62324" w:rsidRDefault="003D3927" w:rsidP="0030324C">
      <w:r>
        <w:t xml:space="preserve">All of the </w:t>
      </w:r>
      <w:r w:rsidR="00FE68F9">
        <w:t>category</w:t>
      </w:r>
      <w:r>
        <w:t xml:space="preserve"> information </w:t>
      </w:r>
      <w:r w:rsidR="00FE68F9" w:rsidRPr="00FE68F9">
        <w:rPr>
          <w:noProof/>
        </w:rPr>
        <w:t>needs</w:t>
      </w:r>
      <w:r w:rsidRPr="00FE68F9">
        <w:rPr>
          <w:noProof/>
        </w:rPr>
        <w:t xml:space="preserve"> to</w:t>
      </w:r>
      <w:r>
        <w:t xml:space="preserve"> be displayed in a listview on the same activity </w:t>
      </w:r>
      <w:r w:rsidR="00FE68F9">
        <w:t xml:space="preserve">by means of selecting the category from the </w:t>
      </w:r>
      <w:r w:rsidR="00FE68F9" w:rsidRPr="00FE68F9">
        <w:rPr>
          <w:noProof/>
        </w:rPr>
        <w:t>drop</w:t>
      </w:r>
      <w:r w:rsidR="00FE68F9">
        <w:rPr>
          <w:noProof/>
        </w:rPr>
        <w:t>-</w:t>
      </w:r>
      <w:r w:rsidR="00FE68F9" w:rsidRPr="00FE68F9">
        <w:rPr>
          <w:noProof/>
        </w:rPr>
        <w:t>down</w:t>
      </w:r>
      <w:r w:rsidR="00FE68F9">
        <w:t xml:space="preserve"> and then typing a </w:t>
      </w:r>
      <w:r w:rsidR="00FE68F9" w:rsidRPr="00FE68F9">
        <w:rPr>
          <w:noProof/>
        </w:rPr>
        <w:t>sea</w:t>
      </w:r>
      <w:r w:rsidR="00FE68F9">
        <w:rPr>
          <w:noProof/>
        </w:rPr>
        <w:t>r</w:t>
      </w:r>
      <w:r w:rsidR="00FE68F9" w:rsidRPr="00FE68F9">
        <w:rPr>
          <w:noProof/>
        </w:rPr>
        <w:t>ch</w:t>
      </w:r>
      <w:r w:rsidR="00FE68F9">
        <w:t xml:space="preserve"> for the category in the text field</w:t>
      </w:r>
      <w:r>
        <w:t xml:space="preserve">. This was accomplished by adding the listview to a fragment so that it would display the URL response table </w:t>
      </w:r>
      <w:r w:rsidR="007E146D">
        <w:t>information dynamically</w:t>
      </w:r>
      <w:r>
        <w:t xml:space="preserve"> upon submitting</w:t>
      </w:r>
      <w:r w:rsidR="00560FAE">
        <w:t xml:space="preserve"> the search. However, because the fragment_listview is a separate activity, bundling of JSON data </w:t>
      </w:r>
      <w:r w:rsidR="007E146D">
        <w:t>is needed</w:t>
      </w:r>
      <w:r w:rsidR="00560FAE">
        <w:t xml:space="preserve"> for cross activity transfer.  On the listview fragment, the receiving bundled information corresponding to each table category information </w:t>
      </w:r>
      <w:r w:rsidR="00646F9D">
        <w:t>is then</w:t>
      </w:r>
      <w:r w:rsidR="00560FAE">
        <w:t xml:space="preserve"> store</w:t>
      </w:r>
      <w:r w:rsidR="007E146D">
        <w:t xml:space="preserve">d into an </w:t>
      </w:r>
      <w:r w:rsidR="007E146D" w:rsidRPr="00646F9D">
        <w:rPr>
          <w:noProof/>
        </w:rPr>
        <w:t>Array</w:t>
      </w:r>
      <w:r w:rsidR="00646F9D">
        <w:rPr>
          <w:noProof/>
        </w:rPr>
        <w:t>L</w:t>
      </w:r>
      <w:r w:rsidR="007E146D" w:rsidRPr="00646F9D">
        <w:rPr>
          <w:noProof/>
        </w:rPr>
        <w:t>ist</w:t>
      </w:r>
      <w:r w:rsidR="007E146D">
        <w:t xml:space="preserve"> of string. </w:t>
      </w:r>
      <w:r w:rsidR="00CB5769" w:rsidRPr="00CB5769">
        <w:t xml:space="preserve">Sending the Array of JSON objects to the List View fragments required a switch statement </w:t>
      </w:r>
      <w:r w:rsidR="00CB5769">
        <w:t>consisting</w:t>
      </w:r>
      <w:r w:rsidR="00CB5769" w:rsidRPr="00CB5769">
        <w:t xml:space="preserve"> of different array </w:t>
      </w:r>
      <w:r w:rsidR="0042381C" w:rsidRPr="00CB5769">
        <w:t>adapters that</w:t>
      </w:r>
      <w:r w:rsidR="00CB5769" w:rsidRPr="00CB5769">
        <w:t xml:space="preserve"> would accept the bundled array depending on the Spinners selection type</w:t>
      </w:r>
      <w:r w:rsidR="007E146D" w:rsidRPr="007E146D">
        <w:t xml:space="preserve">. </w:t>
      </w:r>
      <w:r w:rsidR="00BD2C97">
        <w:t>What is qualitatively sound about this code is the separation and of the listview fragment from the main activity</w:t>
      </w:r>
      <w:r w:rsidR="007E146D">
        <w:t xml:space="preserve">. </w:t>
      </w:r>
      <w:r w:rsidR="007E146D" w:rsidRPr="007E146D">
        <w:t>It wasn't as simple as using one array adapter for the 4 selection view types.</w:t>
      </w:r>
      <w:r w:rsidR="007E146D">
        <w:t xml:space="preserve"> </w:t>
      </w:r>
      <w:r w:rsidR="00BD2C97">
        <w:t xml:space="preserve">Rather </w:t>
      </w:r>
      <w:r w:rsidR="007E146D">
        <w:t>than</w:t>
      </w:r>
      <w:r w:rsidR="00BD2C97">
        <w:t xml:space="preserve"> extending from the fragment class separate from the </w:t>
      </w:r>
      <w:r w:rsidR="00BD2C97" w:rsidRPr="00646F9D">
        <w:rPr>
          <w:noProof/>
        </w:rPr>
        <w:t>ac</w:t>
      </w:r>
      <w:r w:rsidR="00646F9D">
        <w:rPr>
          <w:noProof/>
        </w:rPr>
        <w:t>tivi</w:t>
      </w:r>
      <w:r w:rsidR="00BD2C97" w:rsidRPr="00646F9D">
        <w:rPr>
          <w:noProof/>
        </w:rPr>
        <w:t>ty</w:t>
      </w:r>
      <w:r w:rsidR="00BD2C97">
        <w:t xml:space="preserve"> but within the same namespace, this code is compacted into a separate class</w:t>
      </w:r>
      <w:r w:rsidR="00083A8E">
        <w:t xml:space="preserve">. This ensures there is the least amount of common coupling between the classes. They do </w:t>
      </w:r>
      <w:r w:rsidR="00083A8E" w:rsidRPr="00163686">
        <w:rPr>
          <w:noProof/>
        </w:rPr>
        <w:t>no</w:t>
      </w:r>
      <w:r w:rsidR="00163686">
        <w:rPr>
          <w:noProof/>
        </w:rPr>
        <w:t>t</w:t>
      </w:r>
      <w:r w:rsidR="00083A8E">
        <w:t xml:space="preserve"> share any global variables but the serializable </w:t>
      </w:r>
      <w:r w:rsidR="00646F9D">
        <w:rPr>
          <w:noProof/>
        </w:rPr>
        <w:t>ArrayList</w:t>
      </w:r>
      <w:r w:rsidR="00083A8E">
        <w:t xml:space="preserve"> that are necessary for data transfer.  This improves </w:t>
      </w:r>
      <w:r w:rsidR="007E146D">
        <w:t>debugging by</w:t>
      </w:r>
      <w:r w:rsidR="00083A8E">
        <w:t xml:space="preserve"> be</w:t>
      </w:r>
      <w:r w:rsidR="00646F9D">
        <w:t xml:space="preserve">tter localization of errors. It </w:t>
      </w:r>
      <w:r w:rsidR="00083A8E">
        <w:t xml:space="preserve">is </w:t>
      </w:r>
      <w:r w:rsidR="003D1D84">
        <w:t>relatively</w:t>
      </w:r>
      <w:r w:rsidR="00083A8E">
        <w:t xml:space="preserve"> e</w:t>
      </w:r>
      <w:r w:rsidR="007E146D">
        <w:t>asie</w:t>
      </w:r>
      <w:r w:rsidR="00851D1E">
        <w:t xml:space="preserve">r to fix packaged code compared to its </w:t>
      </w:r>
      <w:r w:rsidR="007E146D">
        <w:t>cohesive counterpart.</w:t>
      </w:r>
      <w:r w:rsidR="004B6562">
        <w:t xml:space="preserve"> Going back and fixing errors in the main activity will not drastically </w:t>
      </w:r>
      <w:r w:rsidR="00163686">
        <w:rPr>
          <w:noProof/>
        </w:rPr>
        <w:t>a</w:t>
      </w:r>
      <w:r w:rsidR="00187516" w:rsidRPr="00163686">
        <w:rPr>
          <w:noProof/>
        </w:rPr>
        <w:t>ffect</w:t>
      </w:r>
      <w:r w:rsidR="004B6562">
        <w:t xml:space="preserve"> fragment functionality.</w:t>
      </w:r>
    </w:p>
    <w:p w:rsidR="00646F9D" w:rsidRDefault="00646F9D" w:rsidP="0030324C"/>
    <w:p w:rsidR="00646F9D" w:rsidRDefault="00646F9D" w:rsidP="0030324C"/>
    <w:p w:rsidR="00646F9D" w:rsidRDefault="00646F9D" w:rsidP="0030324C"/>
    <w:p w:rsidR="007E146D" w:rsidRDefault="007E146D" w:rsidP="0030324C">
      <w:r>
        <w:rPr>
          <w:noProof/>
          <w:lang w:eastAsia="en-NZ"/>
        </w:rPr>
        <w:drawing>
          <wp:inline distT="0" distB="0" distL="0" distR="0" wp14:anchorId="4F887A96" wp14:editId="41D3B41E">
            <wp:extent cx="5731510" cy="32124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2465"/>
                    </a:xfrm>
                    <a:prstGeom prst="rect">
                      <a:avLst/>
                    </a:prstGeom>
                  </pic:spPr>
                </pic:pic>
              </a:graphicData>
            </a:graphic>
          </wp:inline>
        </w:drawing>
      </w:r>
    </w:p>
    <w:p w:rsidR="00B72B9D" w:rsidRDefault="00B72B9D" w:rsidP="0030324C"/>
    <w:p w:rsidR="00B72B9D" w:rsidRDefault="00B72B9D" w:rsidP="00B72B9D">
      <w:pPr>
        <w:keepNext/>
      </w:pPr>
    </w:p>
    <w:p w:rsidR="00A62324" w:rsidRPr="0030324C" w:rsidRDefault="00B72B9D" w:rsidP="000225CC">
      <w:pPr>
        <w:pStyle w:val="Caption"/>
      </w:pPr>
      <w:r>
        <w:t xml:space="preserve">Dropdown </w:t>
      </w:r>
      <w:r w:rsidRPr="00163686">
        <w:rPr>
          <w:noProof/>
        </w:rPr>
        <w:t>arrayadapter</w:t>
      </w:r>
      <w:r>
        <w:t xml:space="preserve"> switcher</w:t>
      </w:r>
    </w:p>
    <w:p w:rsidR="00590AA8" w:rsidRDefault="00590AA8" w:rsidP="00590AA8">
      <w:pPr>
        <w:pStyle w:val="Heading3"/>
      </w:pPr>
      <w:r>
        <w:t>Task4: Unity Virtual Scan Wander Tool.</w:t>
      </w:r>
    </w:p>
    <w:p w:rsidR="000225CC" w:rsidRDefault="000225CC" w:rsidP="000225CC">
      <w:r>
        <w:t>After completing the IOTS App</w:t>
      </w:r>
      <w:r w:rsidR="008B1ED7">
        <w:t>, we</w:t>
      </w:r>
      <w:r>
        <w:t xml:space="preserve"> decided to </w:t>
      </w:r>
      <w:r w:rsidR="008B1ED7">
        <w:t>make a</w:t>
      </w:r>
      <w:r>
        <w:t xml:space="preserve"> virtual reality rendition of the mobile visual scan tool.  We </w:t>
      </w:r>
      <w:r w:rsidR="008B1ED7">
        <w:t xml:space="preserve">used Unity as our development platform as it is equipped with </w:t>
      </w:r>
      <w:r w:rsidR="004B6562">
        <w:t>a wide</w:t>
      </w:r>
      <w:r w:rsidR="008B1ED7">
        <w:t xml:space="preserve"> range of VR </w:t>
      </w:r>
      <w:r w:rsidR="004B6562">
        <w:t>supporting class</w:t>
      </w:r>
      <w:r w:rsidR="008B1ED7">
        <w:t xml:space="preserve"> libraries including button input for VR peripherals and the camera view. Unity was our choice because the classes </w:t>
      </w:r>
      <w:r w:rsidR="004B6562">
        <w:t>are seamless to integrate into our Visual Scan base.</w:t>
      </w:r>
      <w:r w:rsidR="00B15629">
        <w:t xml:space="preserve"> Also, because Unity is </w:t>
      </w:r>
      <w:r w:rsidR="00B15629" w:rsidRPr="008053D5">
        <w:rPr>
          <w:noProof/>
        </w:rPr>
        <w:t>primarily</w:t>
      </w:r>
      <w:r w:rsidR="00B15629">
        <w:t xml:space="preserve"> written</w:t>
      </w:r>
      <w:r w:rsidR="00163686">
        <w:t xml:space="preserve"> in c#, and its support for popular </w:t>
      </w:r>
      <w:r w:rsidR="00B15629">
        <w:t xml:space="preserve">Virtual Reality technology, this </w:t>
      </w:r>
      <w:r w:rsidR="008053D5">
        <w:rPr>
          <w:noProof/>
        </w:rPr>
        <w:t>s</w:t>
      </w:r>
      <w:r w:rsidR="00B15629" w:rsidRPr="008053D5">
        <w:rPr>
          <w:noProof/>
        </w:rPr>
        <w:t>eemed</w:t>
      </w:r>
      <w:r w:rsidR="00B15629">
        <w:t xml:space="preserve"> more of </w:t>
      </w:r>
      <w:r w:rsidR="00FE66B6">
        <w:t>a fitting</w:t>
      </w:r>
      <w:r w:rsidR="00B15629">
        <w:t xml:space="preserve"> option.</w:t>
      </w:r>
    </w:p>
    <w:p w:rsidR="00D81748" w:rsidRDefault="0062741D" w:rsidP="000225CC">
      <w:r>
        <w:t xml:space="preserve">After completing the core mechanics of the game, the client needed </w:t>
      </w:r>
      <w:r w:rsidR="00F82A74">
        <w:t>some way to</w:t>
      </w:r>
      <w:r>
        <w:t xml:space="preserve"> monitor their performance. A simple solution for this was </w:t>
      </w:r>
      <w:r w:rsidR="008053D5">
        <w:rPr>
          <w:noProof/>
        </w:rPr>
        <w:t>to output</w:t>
      </w:r>
      <w:r w:rsidR="008053D5">
        <w:t xml:space="preserve"> </w:t>
      </w:r>
      <w:r w:rsidR="00163686">
        <w:t xml:space="preserve">into a text file </w:t>
      </w:r>
      <w:r>
        <w:t xml:space="preserve">the X and Y </w:t>
      </w:r>
      <w:r w:rsidR="00F82A74">
        <w:t>coordinates</w:t>
      </w:r>
      <w:r w:rsidR="008053D5">
        <w:t xml:space="preserve">, also including </w:t>
      </w:r>
      <w:r>
        <w:t xml:space="preserve">the </w:t>
      </w:r>
      <w:r w:rsidR="008053D5">
        <w:t xml:space="preserve">Boolean </w:t>
      </w:r>
      <w:r w:rsidR="00163686">
        <w:t xml:space="preserve">value </w:t>
      </w:r>
      <w:r w:rsidR="008053D5">
        <w:t>representing</w:t>
      </w:r>
      <w:r>
        <w:t xml:space="preserve"> </w:t>
      </w:r>
      <w:r w:rsidR="00A36366">
        <w:t xml:space="preserve">client </w:t>
      </w:r>
      <w:r w:rsidR="008053D5">
        <w:t>interaction</w:t>
      </w:r>
      <w:r>
        <w:t xml:space="preserve"> whe</w:t>
      </w:r>
      <w:r w:rsidR="00A36366">
        <w:t xml:space="preserve">n they </w:t>
      </w:r>
      <w:r w:rsidR="00163686">
        <w:t>detect</w:t>
      </w:r>
      <w:r w:rsidR="00A36366">
        <w:t xml:space="preserve"> a </w:t>
      </w:r>
      <w:r w:rsidR="00A36366" w:rsidRPr="00163686">
        <w:rPr>
          <w:noProof/>
        </w:rPr>
        <w:t>color</w:t>
      </w:r>
      <w:r w:rsidR="00A36366">
        <w:t xml:space="preserve"> change </w:t>
      </w:r>
      <w:r w:rsidR="00163686">
        <w:t>by tapping</w:t>
      </w:r>
      <w:r w:rsidR="00A36366">
        <w:t xml:space="preserve"> the space button. Conversely, there was a slight issue with the </w:t>
      </w:r>
      <w:r w:rsidR="00C722A9">
        <w:t>output text file getting overridden with every</w:t>
      </w:r>
      <w:r w:rsidR="00163686">
        <w:t xml:space="preserve"> new</w:t>
      </w:r>
      <w:r w:rsidR="00C722A9">
        <w:t xml:space="preserve"> instance of the game. The code below would concatenate an incrementin</w:t>
      </w:r>
      <w:r w:rsidR="00163686">
        <w:t xml:space="preserve">g integer into the string </w:t>
      </w:r>
      <w:r w:rsidR="00FE66B6">
        <w:t>path. Whilst</w:t>
      </w:r>
      <w:r w:rsidR="00C722A9">
        <w:t xml:space="preserve"> it checks if a pre-existing </w:t>
      </w:r>
      <w:r w:rsidR="00163686">
        <w:t xml:space="preserve">file </w:t>
      </w:r>
      <w:r w:rsidR="00C722A9">
        <w:t>does not exist. Based on this it will return the new modified path.</w:t>
      </w:r>
      <w:r w:rsidR="00256958">
        <w:t xml:space="preserve"> This function is called in the endgame()  where it creates a new file on loading a new scene.</w:t>
      </w:r>
      <w:r w:rsidR="00D81748">
        <w:t xml:space="preserve"> </w:t>
      </w:r>
      <w:r w:rsidR="00163686">
        <w:t xml:space="preserve">Below </w:t>
      </w:r>
      <w:r w:rsidR="00FE66B6">
        <w:t>I believe</w:t>
      </w:r>
      <w:r w:rsidR="00163686">
        <w:t xml:space="preserve"> </w:t>
      </w:r>
      <w:r w:rsidR="00D81748">
        <w:t>to be good quality</w:t>
      </w:r>
      <w:r w:rsidR="00BE461E">
        <w:t xml:space="preserve"> code</w:t>
      </w:r>
      <w:r w:rsidR="00D81748">
        <w:t xml:space="preserve"> in the sense that it is a short method used to do one task.  </w:t>
      </w:r>
      <w:r w:rsidR="00D81748" w:rsidRPr="00163686">
        <w:rPr>
          <w:noProof/>
        </w:rPr>
        <w:t>Also</w:t>
      </w:r>
      <w:r w:rsidR="00163686">
        <w:rPr>
          <w:noProof/>
        </w:rPr>
        <w:t>,</w:t>
      </w:r>
      <w:r w:rsidR="00D81748">
        <w:t xml:space="preserve"> the name of the method entails enough information to call the metho</w:t>
      </w:r>
      <w:r w:rsidR="00163686">
        <w:t>d without looking at</w:t>
      </w:r>
      <w:r w:rsidR="00163686" w:rsidRPr="00163686">
        <w:rPr>
          <w:noProof/>
        </w:rPr>
        <w:t xml:space="preserve"> its</w:t>
      </w:r>
      <w:r w:rsidR="00163686">
        <w:t xml:space="preserve"> body</w:t>
      </w:r>
      <w:r w:rsidR="00D81748">
        <w:t>.</w:t>
      </w:r>
    </w:p>
    <w:p w:rsidR="00C722A9" w:rsidRDefault="00256958" w:rsidP="00AC4840">
      <w:r>
        <w:rPr>
          <w:noProof/>
          <w:lang w:eastAsia="en-NZ"/>
        </w:rPr>
        <w:drawing>
          <wp:inline distT="0" distB="0" distL="0" distR="0" wp14:anchorId="74EF36CF" wp14:editId="18169611">
            <wp:extent cx="5731510" cy="30600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0065"/>
                    </a:xfrm>
                    <a:prstGeom prst="rect">
                      <a:avLst/>
                    </a:prstGeom>
                  </pic:spPr>
                </pic:pic>
              </a:graphicData>
            </a:graphic>
          </wp:inline>
        </w:drawing>
      </w:r>
    </w:p>
    <w:p w:rsidR="002D62A5" w:rsidRDefault="00C722A9" w:rsidP="00C722A9">
      <w:pPr>
        <w:pStyle w:val="Caption"/>
      </w:pPr>
      <w:r>
        <w:t>Creates a new file</w:t>
      </w: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pStyle w:val="Heading2"/>
        <w:rPr>
          <w:lang w:eastAsia="en-NZ"/>
        </w:rPr>
      </w:pPr>
      <w:r>
        <w:rPr>
          <w:lang w:eastAsia="en-NZ"/>
        </w:rPr>
        <w:lastRenderedPageBreak/>
        <w:t xml:space="preserve">Question </w:t>
      </w:r>
      <w:r w:rsidRPr="00163686">
        <w:rPr>
          <w:noProof/>
          <w:lang w:eastAsia="en-NZ"/>
        </w:rPr>
        <w:t>2:</w:t>
      </w:r>
      <w:r w:rsidR="00163686">
        <w:rPr>
          <w:noProof/>
          <w:lang w:eastAsia="en-NZ"/>
        </w:rPr>
        <w:t xml:space="preserve"> </w:t>
      </w:r>
      <w:r w:rsidRPr="00163686">
        <w:rPr>
          <w:noProof/>
          <w:lang w:eastAsia="en-NZ"/>
        </w:rPr>
        <w:t>How</w:t>
      </w:r>
      <w:r w:rsidRPr="002D62A5">
        <w:rPr>
          <w:lang w:eastAsia="en-NZ"/>
        </w:rPr>
        <w:t xml:space="preserve"> well did you follow best practices in development?</w:t>
      </w:r>
    </w:p>
    <w:p w:rsidR="004F5496" w:rsidRPr="004F5496" w:rsidRDefault="00D81748" w:rsidP="004F5496">
      <w:pPr>
        <w:pStyle w:val="Heading3"/>
      </w:pPr>
      <w:r>
        <w:t xml:space="preserve">Task3: The </w:t>
      </w:r>
      <w:r w:rsidRPr="00786B2D">
        <w:rPr>
          <w:noProof/>
        </w:rPr>
        <w:t>IOTS</w:t>
      </w:r>
      <w:r>
        <w:t xml:space="preserve"> App.</w:t>
      </w:r>
    </w:p>
    <w:p w:rsidR="0063411D" w:rsidRPr="0063411D" w:rsidRDefault="00B15629" w:rsidP="0063411D">
      <w:r>
        <w:t xml:space="preserve">In general software development, proper error handling is perceived to be good programming practice. </w:t>
      </w:r>
      <w:r w:rsidR="004F5496">
        <w:t xml:space="preserve">In the IOT </w:t>
      </w:r>
      <w:r w:rsidR="004F5496" w:rsidRPr="00786B2D">
        <w:rPr>
          <w:noProof/>
        </w:rPr>
        <w:t>App</w:t>
      </w:r>
      <w:r w:rsidR="00786B2D">
        <w:rPr>
          <w:noProof/>
        </w:rPr>
        <w:t>,</w:t>
      </w:r>
      <w:r w:rsidR="004F5496">
        <w:t xml:space="preserve"> The method responsible for input </w:t>
      </w:r>
      <w:r w:rsidR="004F5496" w:rsidRPr="008053D5">
        <w:rPr>
          <w:noProof/>
        </w:rPr>
        <w:t>text</w:t>
      </w:r>
      <w:r w:rsidR="004F5496">
        <w:rPr>
          <w:noProof/>
        </w:rPr>
        <w:t xml:space="preserve"> </w:t>
      </w:r>
      <w:r w:rsidR="004F5496" w:rsidRPr="008053D5">
        <w:rPr>
          <w:noProof/>
        </w:rPr>
        <w:t>field</w:t>
      </w:r>
      <w:r w:rsidR="004F5496">
        <w:t xml:space="preserve"> processing is first </w:t>
      </w:r>
      <w:r w:rsidR="004F5496" w:rsidRPr="008053D5">
        <w:rPr>
          <w:noProof/>
        </w:rPr>
        <w:t>initiali</w:t>
      </w:r>
      <w:r w:rsidR="004F5496">
        <w:rPr>
          <w:noProof/>
        </w:rPr>
        <w:t>z</w:t>
      </w:r>
      <w:r w:rsidR="004F5496" w:rsidRPr="008053D5">
        <w:rPr>
          <w:noProof/>
        </w:rPr>
        <w:t>ed</w:t>
      </w:r>
      <w:r w:rsidR="004F5496">
        <w:t xml:space="preserve">. The addition of the .get() makes sure all the logic following follow the inputLangeText() method is run before executing the asynchronous thread. </w:t>
      </w:r>
      <w:r>
        <w:t xml:space="preserve">The execution thread below is wrapped in </w:t>
      </w:r>
      <w:r w:rsidR="004F5496">
        <w:t xml:space="preserve">a </w:t>
      </w:r>
      <w:r>
        <w:t>short try/catch block that will handle the errors pertaining to tha</w:t>
      </w:r>
      <w:r w:rsidR="004F5496">
        <w:t>t thread. The implementation of error handling advocates</w:t>
      </w:r>
      <w:r>
        <w:t xml:space="preserve"> robust code that does </w:t>
      </w:r>
      <w:r w:rsidRPr="00786B2D">
        <w:rPr>
          <w:noProof/>
        </w:rPr>
        <w:t>no</w:t>
      </w:r>
      <w:r w:rsidR="00786B2D">
        <w:rPr>
          <w:noProof/>
        </w:rPr>
        <w:t>t</w:t>
      </w:r>
      <w:r>
        <w:t xml:space="preserve"> easily break. </w:t>
      </w:r>
      <w:r w:rsidR="00AC4840">
        <w:t>In the case that it does, exception handling provides helpful information on the source of failure.</w:t>
      </w:r>
    </w:p>
    <w:p w:rsidR="0063411D" w:rsidRDefault="0063411D" w:rsidP="00AD4E50">
      <w:pPr>
        <w:shd w:val="clear" w:color="auto" w:fill="FFFFFF"/>
        <w:spacing w:after="120" w:line="240" w:lineRule="auto"/>
        <w:textAlignment w:val="baseline"/>
        <w:rPr>
          <w:rFonts w:ascii="inherit" w:eastAsia="Times New Roman" w:hAnsi="inherit" w:cs="Arial"/>
          <w:color w:val="242729"/>
          <w:sz w:val="23"/>
          <w:szCs w:val="23"/>
          <w:lang w:eastAsia="en-NZ"/>
        </w:rPr>
      </w:pPr>
      <w:bookmarkStart w:id="0" w:name="_GoBack"/>
      <w:r>
        <w:rPr>
          <w:noProof/>
          <w:lang w:eastAsia="en-NZ"/>
        </w:rPr>
        <w:drawing>
          <wp:inline distT="0" distB="0" distL="0" distR="0" wp14:anchorId="0B5319F5" wp14:editId="09D291AD">
            <wp:extent cx="5429250" cy="2581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9250" cy="2581275"/>
                    </a:xfrm>
                    <a:prstGeom prst="rect">
                      <a:avLst/>
                    </a:prstGeom>
                  </pic:spPr>
                </pic:pic>
              </a:graphicData>
            </a:graphic>
          </wp:inline>
        </w:drawing>
      </w:r>
      <w:bookmarkEnd w:id="0"/>
    </w:p>
    <w:p w:rsidR="002A1F05" w:rsidRDefault="0017062C"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rFonts w:ascii="inherit" w:eastAsia="Times New Roman" w:hAnsi="inherit" w:cs="Arial"/>
          <w:color w:val="242729"/>
          <w:sz w:val="23"/>
          <w:szCs w:val="23"/>
          <w:lang w:eastAsia="en-NZ"/>
        </w:rPr>
        <w:t>In the ViewDatabase class of the IOTDatabaseApp, below is a globally stored method “ConvertToJSONArrayItem” that will take the method call contertToAPIcommand return JSON data and convert it to a JSON array. Although</w:t>
      </w:r>
      <w:r w:rsidR="004F5496">
        <w:rPr>
          <w:rFonts w:ascii="inherit" w:eastAsia="Times New Roman" w:hAnsi="inherit" w:cs="Arial"/>
          <w:color w:val="242729"/>
          <w:sz w:val="23"/>
          <w:szCs w:val="23"/>
          <w:lang w:eastAsia="en-NZ"/>
        </w:rPr>
        <w:t>, calling methods within another is not ideal</w:t>
      </w:r>
      <w:r>
        <w:rPr>
          <w:rFonts w:ascii="inherit" w:eastAsia="Times New Roman" w:hAnsi="inherit" w:cs="Arial"/>
          <w:color w:val="242729"/>
          <w:sz w:val="23"/>
          <w:szCs w:val="23"/>
          <w:lang w:eastAsia="en-NZ"/>
        </w:rPr>
        <w:t xml:space="preserve">. </w:t>
      </w:r>
      <w:r w:rsidR="008053D5">
        <w:rPr>
          <w:rFonts w:ascii="inherit" w:eastAsia="Times New Roman" w:hAnsi="inherit" w:cs="Arial"/>
          <w:color w:val="242729"/>
          <w:sz w:val="23"/>
          <w:szCs w:val="23"/>
          <w:lang w:eastAsia="en-NZ"/>
        </w:rPr>
        <w:t>However</w:t>
      </w:r>
      <w:r>
        <w:rPr>
          <w:rFonts w:ascii="inherit" w:eastAsia="Times New Roman" w:hAnsi="inherit" w:cs="Arial"/>
          <w:color w:val="242729"/>
          <w:sz w:val="23"/>
          <w:szCs w:val="23"/>
          <w:lang w:eastAsia="en-NZ"/>
        </w:rPr>
        <w:t xml:space="preserve">, storing the result of the JSON array </w:t>
      </w:r>
      <w:r w:rsidRPr="008053D5">
        <w:rPr>
          <w:rFonts w:ascii="inherit" w:eastAsia="Times New Roman" w:hAnsi="inherit" w:cs="Arial"/>
          <w:noProof/>
          <w:color w:val="242729"/>
          <w:sz w:val="23"/>
          <w:szCs w:val="23"/>
          <w:lang w:eastAsia="en-NZ"/>
        </w:rPr>
        <w:t>convert</w:t>
      </w:r>
      <w:r w:rsidR="008053D5">
        <w:rPr>
          <w:rFonts w:ascii="inherit" w:eastAsia="Times New Roman" w:hAnsi="inherit" w:cs="Arial"/>
          <w:noProof/>
          <w:color w:val="242729"/>
          <w:sz w:val="23"/>
          <w:szCs w:val="23"/>
          <w:lang w:eastAsia="en-NZ"/>
        </w:rPr>
        <w:t>e</w:t>
      </w:r>
      <w:r w:rsidRPr="008053D5">
        <w:rPr>
          <w:rFonts w:ascii="inherit" w:eastAsia="Times New Roman" w:hAnsi="inherit" w:cs="Arial"/>
          <w:noProof/>
          <w:color w:val="242729"/>
          <w:sz w:val="23"/>
          <w:szCs w:val="23"/>
          <w:lang w:eastAsia="en-NZ"/>
        </w:rPr>
        <w:t>r</w:t>
      </w:r>
      <w:r>
        <w:rPr>
          <w:rFonts w:ascii="inherit" w:eastAsia="Times New Roman" w:hAnsi="inherit" w:cs="Arial"/>
          <w:color w:val="242729"/>
          <w:sz w:val="23"/>
          <w:szCs w:val="23"/>
          <w:lang w:eastAsia="en-NZ"/>
        </w:rPr>
        <w:t xml:space="preserve"> method into a </w:t>
      </w:r>
      <w:r w:rsidRPr="008053D5">
        <w:rPr>
          <w:rFonts w:ascii="inherit" w:eastAsia="Times New Roman" w:hAnsi="inherit" w:cs="Arial"/>
          <w:noProof/>
          <w:color w:val="242729"/>
          <w:sz w:val="23"/>
          <w:szCs w:val="23"/>
          <w:lang w:eastAsia="en-NZ"/>
        </w:rPr>
        <w:t>variable means</w:t>
      </w:r>
      <w:r>
        <w:rPr>
          <w:rFonts w:ascii="inherit" w:eastAsia="Times New Roman" w:hAnsi="inherit" w:cs="Arial"/>
          <w:color w:val="242729"/>
          <w:sz w:val="23"/>
          <w:szCs w:val="23"/>
          <w:lang w:eastAsia="en-NZ"/>
        </w:rPr>
        <w:t xml:space="preserve"> its return value can be used anywhere else in the activity.</w:t>
      </w:r>
      <w:r w:rsidRPr="0017062C">
        <w:rPr>
          <w:rFonts w:ascii="inherit" w:eastAsia="Times New Roman" w:hAnsi="inherit" w:cs="Arial"/>
          <w:color w:val="242729"/>
          <w:sz w:val="23"/>
          <w:szCs w:val="23"/>
          <w:lang w:eastAsia="en-NZ"/>
        </w:rPr>
        <w:t xml:space="preserve"> </w:t>
      </w:r>
      <w:r>
        <w:rPr>
          <w:rFonts w:ascii="inherit" w:eastAsia="Times New Roman" w:hAnsi="inherit" w:cs="Arial"/>
          <w:color w:val="242729"/>
          <w:sz w:val="23"/>
          <w:szCs w:val="23"/>
          <w:lang w:eastAsia="en-NZ"/>
        </w:rPr>
        <w:t xml:space="preserve">This is an instance of good development practice </w:t>
      </w:r>
      <w:r w:rsidR="007D586B">
        <w:rPr>
          <w:rFonts w:ascii="inherit" w:eastAsia="Times New Roman" w:hAnsi="inherit" w:cs="Arial"/>
          <w:color w:val="242729"/>
          <w:sz w:val="23"/>
          <w:szCs w:val="23"/>
          <w:lang w:eastAsia="en-NZ"/>
        </w:rPr>
        <w:t xml:space="preserve">with code </w:t>
      </w:r>
      <w:r w:rsidR="007D586B" w:rsidRPr="00163686">
        <w:rPr>
          <w:rFonts w:ascii="inherit" w:eastAsia="Times New Roman" w:hAnsi="inherit" w:cs="Arial"/>
          <w:noProof/>
          <w:color w:val="242729"/>
          <w:sz w:val="23"/>
          <w:szCs w:val="23"/>
          <w:lang w:eastAsia="en-NZ"/>
        </w:rPr>
        <w:t>re</w:t>
      </w:r>
      <w:r w:rsidR="00163686">
        <w:rPr>
          <w:rFonts w:ascii="inherit" w:eastAsia="Times New Roman" w:hAnsi="inherit" w:cs="Arial"/>
          <w:noProof/>
          <w:color w:val="242729"/>
          <w:sz w:val="23"/>
          <w:szCs w:val="23"/>
          <w:lang w:eastAsia="en-NZ"/>
        </w:rPr>
        <w:t>usab</w:t>
      </w:r>
      <w:r w:rsidR="007D586B" w:rsidRPr="00163686">
        <w:rPr>
          <w:rFonts w:ascii="inherit" w:eastAsia="Times New Roman" w:hAnsi="inherit" w:cs="Arial"/>
          <w:noProof/>
          <w:color w:val="242729"/>
          <w:sz w:val="23"/>
          <w:szCs w:val="23"/>
          <w:lang w:eastAsia="en-NZ"/>
        </w:rPr>
        <w:t>ility</w:t>
      </w:r>
      <w:r w:rsidR="007D586B">
        <w:rPr>
          <w:rFonts w:ascii="inherit" w:eastAsia="Times New Roman" w:hAnsi="inherit" w:cs="Arial"/>
          <w:color w:val="242729"/>
          <w:sz w:val="23"/>
          <w:szCs w:val="23"/>
          <w:lang w:eastAsia="en-NZ"/>
        </w:rPr>
        <w:t xml:space="preserve"> in mind.</w:t>
      </w: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F06E52" w:rsidP="002A1F05">
      <w:pPr>
        <w:keepNext/>
      </w:pPr>
      <w:r>
        <w:rPr>
          <w:noProof/>
          <w:lang w:eastAsia="en-NZ"/>
        </w:rPr>
        <w:drawing>
          <wp:inline distT="0" distB="0" distL="0" distR="0" wp14:anchorId="593E02D5" wp14:editId="5DDD5DF3">
            <wp:extent cx="4505325" cy="723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5325" cy="723900"/>
                    </a:xfrm>
                    <a:prstGeom prst="rect">
                      <a:avLst/>
                    </a:prstGeom>
                  </pic:spPr>
                </pic:pic>
              </a:graphicData>
            </a:graphic>
          </wp:inline>
        </w:drawing>
      </w:r>
    </w:p>
    <w:p w:rsidR="00AD4E50" w:rsidRPr="00AD4E50" w:rsidRDefault="002A1F05" w:rsidP="002A1F05">
      <w:pPr>
        <w:pStyle w:val="Caption"/>
      </w:pPr>
      <w:r>
        <w:rPr>
          <w:noProof/>
        </w:rPr>
        <w:t>Code reuse</w:t>
      </w:r>
    </w:p>
    <w:p w:rsidR="00AD4E50" w:rsidRDefault="00AD4E50" w:rsidP="00AD4E50">
      <w:pPr>
        <w:pStyle w:val="Heading3"/>
      </w:pPr>
      <w:r>
        <w:t>Task4:  Visual Scan tool.</w:t>
      </w:r>
    </w:p>
    <w:p w:rsidR="00AC4840" w:rsidRPr="00AC4840" w:rsidRDefault="00AC4840" w:rsidP="00AC4840">
      <w:r>
        <w:t xml:space="preserve">There has been some time since coding in c#, and especially </w:t>
      </w:r>
      <w:r w:rsidR="0076692F">
        <w:t>when coding in a</w:t>
      </w:r>
      <w:r>
        <w:t xml:space="preserve"> fresh language on a new platform, it </w:t>
      </w:r>
      <w:r w:rsidR="0076692F" w:rsidRPr="00163686">
        <w:rPr>
          <w:noProof/>
        </w:rPr>
        <w:t>become</w:t>
      </w:r>
      <w:r w:rsidR="00163686">
        <w:rPr>
          <w:noProof/>
        </w:rPr>
        <w:t>s</w:t>
      </w:r>
      <w:r>
        <w:t xml:space="preserve"> a necessity to provide easy recollection of the </w:t>
      </w:r>
      <w:r w:rsidRPr="00786B2D">
        <w:rPr>
          <w:noProof/>
        </w:rPr>
        <w:t>code</w:t>
      </w:r>
      <w:r>
        <w:t xml:space="preserve"> functionality. This was done by adding line by line code commenting so it also makes it easier for someone to resume where I left off. In addition, the below code for handling the slowed down motion of the ball in the wander tool is relatively new and complex. This made commenting very important so that someone else can understand the logic for easier code handling.</w:t>
      </w:r>
    </w:p>
    <w:p w:rsidR="002A1F05" w:rsidRDefault="0063411D" w:rsidP="002A1F05">
      <w:pPr>
        <w:keepNext/>
        <w:shd w:val="clear" w:color="auto" w:fill="FFFFFF"/>
        <w:spacing w:after="120" w:line="240" w:lineRule="auto"/>
        <w:textAlignment w:val="baseline"/>
      </w:pPr>
      <w:r>
        <w:rPr>
          <w:noProof/>
          <w:lang w:eastAsia="en-NZ"/>
        </w:rPr>
        <w:lastRenderedPageBreak/>
        <w:drawing>
          <wp:inline distT="0" distB="0" distL="0" distR="0" wp14:anchorId="527495A8" wp14:editId="0AD772DE">
            <wp:extent cx="57315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58465"/>
                    </a:xfrm>
                    <a:prstGeom prst="rect">
                      <a:avLst/>
                    </a:prstGeom>
                  </pic:spPr>
                </pic:pic>
              </a:graphicData>
            </a:graphic>
          </wp:inline>
        </w:drawing>
      </w:r>
    </w:p>
    <w:p w:rsidR="00AD4E50" w:rsidRPr="00D81748" w:rsidRDefault="002A1F05" w:rsidP="002A1F05">
      <w:pPr>
        <w:pStyle w:val="Caption"/>
        <w:rPr>
          <w:rFonts w:ascii="inherit" w:eastAsia="Times New Roman" w:hAnsi="inherit" w:cs="Arial"/>
          <w:color w:val="242729"/>
          <w:sz w:val="23"/>
          <w:szCs w:val="23"/>
          <w:lang w:eastAsia="en-NZ"/>
        </w:rPr>
      </w:pPr>
      <w:r>
        <w:t>Code Commenting</w:t>
      </w:r>
    </w:p>
    <w:p w:rsidR="00AD4E50" w:rsidRPr="00D81748" w:rsidRDefault="00AD4E50" w:rsidP="00D81748">
      <w:pPr>
        <w:shd w:val="clear" w:color="auto" w:fill="FFFFFF"/>
        <w:spacing w:after="120" w:line="240" w:lineRule="auto"/>
        <w:textAlignment w:val="baseline"/>
        <w:rPr>
          <w:rFonts w:ascii="inherit" w:eastAsia="Times New Roman" w:hAnsi="inherit" w:cs="Arial"/>
          <w:color w:val="242729"/>
          <w:sz w:val="23"/>
          <w:szCs w:val="23"/>
          <w:lang w:eastAsia="en-NZ"/>
        </w:rPr>
      </w:pPr>
    </w:p>
    <w:p w:rsidR="00D81748" w:rsidRPr="00D81748" w:rsidRDefault="00D81748" w:rsidP="00D81748"/>
    <w:p w:rsidR="00D81748" w:rsidRPr="00D81748" w:rsidRDefault="00D81748" w:rsidP="00D81748"/>
    <w:p w:rsidR="00D81748" w:rsidRDefault="00D81748" w:rsidP="00D81748"/>
    <w:p w:rsidR="00D81748" w:rsidRPr="00D81748" w:rsidRDefault="00D81748" w:rsidP="00D81748"/>
    <w:p w:rsidR="00D81748" w:rsidRPr="00D81748" w:rsidRDefault="00D81748" w:rsidP="00D81748"/>
    <w:p w:rsidR="00256958" w:rsidRPr="00256958" w:rsidRDefault="00256958" w:rsidP="00256958">
      <w:pPr>
        <w:rPr>
          <w:lang w:eastAsia="en-NZ"/>
        </w:rPr>
      </w:pPr>
    </w:p>
    <w:p w:rsidR="002D62A5" w:rsidRDefault="002D62A5" w:rsidP="002D62A5">
      <w:pPr>
        <w:pStyle w:val="Heading2"/>
      </w:pPr>
      <w:r>
        <w:rPr>
          <w:lang w:eastAsia="en-NZ"/>
        </w:rPr>
        <w:br/>
        <w:t>Question 3:</w:t>
      </w:r>
      <w:r w:rsidRPr="002D62A5">
        <w:t xml:space="preserve"> How well did you use appropriate version control?</w:t>
      </w:r>
    </w:p>
    <w:p w:rsidR="00E6650B" w:rsidRDefault="00F25028" w:rsidP="006A3DE5">
      <w:pPr>
        <w:rPr>
          <w:noProof/>
        </w:rPr>
      </w:pPr>
      <w:r>
        <w:t xml:space="preserve">Over the entirety of this semester, the group has been </w:t>
      </w:r>
      <w:r w:rsidRPr="00F25028">
        <w:rPr>
          <w:noProof/>
        </w:rPr>
        <w:t>adhering</w:t>
      </w:r>
      <w:r>
        <w:t xml:space="preserve"> the git hub commit message rules that </w:t>
      </w:r>
      <w:r w:rsidRPr="00F25028">
        <w:rPr>
          <w:noProof/>
        </w:rPr>
        <w:t>include firstly</w:t>
      </w:r>
      <w:r>
        <w:t xml:space="preserve"> the </w:t>
      </w:r>
      <w:r w:rsidR="00E15CCC">
        <w:t>master</w:t>
      </w:r>
      <w:r>
        <w:t xml:space="preserve"> branch currently being worked on, followed by the date, and a lengthy commit message tha</w:t>
      </w:r>
      <w:r w:rsidR="002B0B15">
        <w:t>t details the changes made</w:t>
      </w:r>
      <w:r>
        <w:t>.</w:t>
      </w:r>
      <w:r w:rsidR="00E83F85">
        <w:t xml:space="preserve"> This greatly clarifies the process of </w:t>
      </w:r>
      <w:r w:rsidR="00E83F85" w:rsidRPr="00E83F85">
        <w:rPr>
          <w:noProof/>
        </w:rPr>
        <w:t>pulling the</w:t>
      </w:r>
      <w:r w:rsidR="00E83F85">
        <w:t xml:space="preserve"> correct updated version of the branch. </w:t>
      </w:r>
      <w:r w:rsidR="004F5496">
        <w:rPr>
          <w:noProof/>
        </w:rPr>
        <w:t>D</w:t>
      </w:r>
      <w:r w:rsidR="00E83F85">
        <w:rPr>
          <w:noProof/>
        </w:rPr>
        <w:t>escriptive</w:t>
      </w:r>
      <w:r w:rsidR="004F5496">
        <w:rPr>
          <w:noProof/>
        </w:rPr>
        <w:t xml:space="preserve"> commit messages</w:t>
      </w:r>
      <w:r w:rsidR="00E83F85">
        <w:rPr>
          <w:noProof/>
        </w:rPr>
        <w:t xml:space="preserve"> </w:t>
      </w:r>
      <w:r w:rsidR="00F924BA">
        <w:rPr>
          <w:noProof/>
        </w:rPr>
        <w:t>assist</w:t>
      </w:r>
      <w:r w:rsidR="002B0B15">
        <w:rPr>
          <w:noProof/>
        </w:rPr>
        <w:t xml:space="preserve"> </w:t>
      </w:r>
      <w:r w:rsidR="002B0B15" w:rsidRPr="002B0B15">
        <w:rPr>
          <w:noProof/>
        </w:rPr>
        <w:t xml:space="preserve">with </w:t>
      </w:r>
      <w:r w:rsidR="00E83F85" w:rsidRPr="002B0B15">
        <w:rPr>
          <w:noProof/>
        </w:rPr>
        <w:t>reviewing</w:t>
      </w:r>
      <w:r w:rsidR="00E83F85">
        <w:rPr>
          <w:noProof/>
        </w:rPr>
        <w:t xml:space="preserve"> contribution</w:t>
      </w:r>
      <w:r w:rsidR="002B0B15">
        <w:rPr>
          <w:noProof/>
        </w:rPr>
        <w:t xml:space="preserve"> in the future</w:t>
      </w:r>
      <w:r w:rsidR="00E83F85">
        <w:rPr>
          <w:noProof/>
        </w:rPr>
        <w:t xml:space="preserve">. </w:t>
      </w:r>
      <w:r w:rsidR="00F924BA">
        <w:rPr>
          <w:noProof/>
        </w:rPr>
        <w:t xml:space="preserve">Also, it is </w:t>
      </w:r>
      <w:r w:rsidR="00F924BA" w:rsidRPr="00F924BA">
        <w:rPr>
          <w:noProof/>
        </w:rPr>
        <w:t>favorable</w:t>
      </w:r>
      <w:r w:rsidR="00F924BA">
        <w:rPr>
          <w:noProof/>
        </w:rPr>
        <w:t xml:space="preserve"> to commit big and commit often. Abundant commits </w:t>
      </w:r>
      <w:r w:rsidR="00F924BA" w:rsidRPr="00F924BA">
        <w:rPr>
          <w:noProof/>
        </w:rPr>
        <w:t>help</w:t>
      </w:r>
      <w:r w:rsidR="00F924BA">
        <w:rPr>
          <w:noProof/>
        </w:rPr>
        <w:t xml:space="preserve"> save time when rolling back to a previous version of the code if errors should </w:t>
      </w:r>
      <w:r w:rsidR="00F924BA" w:rsidRPr="00F924BA">
        <w:rPr>
          <w:noProof/>
        </w:rPr>
        <w:t>arise</w:t>
      </w:r>
      <w:r w:rsidR="00F924BA">
        <w:rPr>
          <w:noProof/>
        </w:rPr>
        <w:t>.</w:t>
      </w:r>
    </w:p>
    <w:p w:rsidR="00873275" w:rsidRDefault="006A3DE5" w:rsidP="006A3DE5">
      <w:r>
        <w:rPr>
          <w:noProof/>
        </w:rPr>
        <w:t xml:space="preserve">Because the IOT Database API was </w:t>
      </w:r>
      <w:r w:rsidR="00E15CCC">
        <w:rPr>
          <w:noProof/>
        </w:rPr>
        <w:t>quite</w:t>
      </w:r>
      <w:r>
        <w:rPr>
          <w:noProof/>
        </w:rPr>
        <w:t xml:space="preserve"> large consisting of many models and controllers, </w:t>
      </w:r>
      <w:r w:rsidR="00873275">
        <w:rPr>
          <w:noProof/>
        </w:rPr>
        <w:t xml:space="preserve">this needed a more </w:t>
      </w:r>
      <w:r>
        <w:rPr>
          <w:noProof/>
        </w:rPr>
        <w:t>productive and safer way of having multiple developers</w:t>
      </w:r>
      <w:r w:rsidR="00261743">
        <w:rPr>
          <w:noProof/>
        </w:rPr>
        <w:t xml:space="preserve"> to</w:t>
      </w:r>
      <w:r>
        <w:rPr>
          <w:noProof/>
        </w:rPr>
        <w:t xml:space="preserve"> work on the same model concurrently. </w:t>
      </w:r>
      <w:r w:rsidR="00E15CCC">
        <w:rPr>
          <w:noProof/>
        </w:rPr>
        <w:t xml:space="preserve"> Branching </w:t>
      </w:r>
      <w:r w:rsidR="00E15CCC" w:rsidRPr="00163686">
        <w:rPr>
          <w:noProof/>
        </w:rPr>
        <w:t>allows for</w:t>
      </w:r>
      <w:r w:rsidR="00E15CCC">
        <w:rPr>
          <w:noProof/>
        </w:rPr>
        <w:t xml:space="preserve"> </w:t>
      </w:r>
      <w:r w:rsidR="00F924BA">
        <w:rPr>
          <w:noProof/>
        </w:rPr>
        <w:t xml:space="preserve">multiple </w:t>
      </w:r>
      <w:r w:rsidR="00C917AF">
        <w:rPr>
          <w:noProof/>
        </w:rPr>
        <w:t>developers</w:t>
      </w:r>
      <w:r>
        <w:rPr>
          <w:noProof/>
        </w:rPr>
        <w:t xml:space="preserve"> to be </w:t>
      </w:r>
      <w:r w:rsidR="00BE461E">
        <w:rPr>
          <w:noProof/>
        </w:rPr>
        <w:t>work</w:t>
      </w:r>
      <w:r>
        <w:rPr>
          <w:noProof/>
        </w:rPr>
        <w:t xml:space="preserve"> </w:t>
      </w:r>
      <w:r w:rsidR="00E15CCC">
        <w:rPr>
          <w:noProof/>
        </w:rPr>
        <w:t>on the</w:t>
      </w:r>
      <w:r w:rsidR="00E15CCC">
        <w:t xml:space="preserve"> API while the integrity of the master IOT Database branch is protected. </w:t>
      </w:r>
      <w:r w:rsidR="00344B57">
        <w:t>In essence, to avoid merge conflicts, o</w:t>
      </w:r>
      <w:r w:rsidR="00E15CCC">
        <w:t>nc</w:t>
      </w:r>
      <w:r w:rsidR="00873275">
        <w:t xml:space="preserve">e modifications are made to the branch “IOTDatabaseAbdel” </w:t>
      </w:r>
      <w:r w:rsidR="00E15CCC">
        <w:t xml:space="preserve">is when a pull request occurs. </w:t>
      </w:r>
      <w:r w:rsidR="00873275">
        <w:t xml:space="preserve">This branch is then </w:t>
      </w:r>
      <w:r w:rsidR="00873275" w:rsidRPr="00163686">
        <w:rPr>
          <w:noProof/>
        </w:rPr>
        <w:t>authori</w:t>
      </w:r>
      <w:r w:rsidR="00163686">
        <w:rPr>
          <w:noProof/>
        </w:rPr>
        <w:t>z</w:t>
      </w:r>
      <w:r w:rsidR="00873275" w:rsidRPr="00163686">
        <w:rPr>
          <w:noProof/>
        </w:rPr>
        <w:t>ed</w:t>
      </w:r>
      <w:r w:rsidR="00873275">
        <w:t xml:space="preserve"> to a</w:t>
      </w:r>
      <w:r w:rsidR="00261743">
        <w:t xml:space="preserve">ssume the new </w:t>
      </w:r>
      <w:r w:rsidR="00261743" w:rsidRPr="00786B2D">
        <w:rPr>
          <w:noProof/>
        </w:rPr>
        <w:t>IOT</w:t>
      </w:r>
      <w:r w:rsidR="00261743">
        <w:t xml:space="preserve"> Database</w:t>
      </w:r>
      <w:r w:rsidR="00873275">
        <w:t xml:space="preserve"> branch.</w:t>
      </w:r>
    </w:p>
    <w:p w:rsidR="00E15CCC" w:rsidRDefault="00873275" w:rsidP="006A3DE5">
      <w:r>
        <w:rPr>
          <w:noProof/>
          <w:lang w:eastAsia="en-NZ"/>
        </w:rPr>
        <w:lastRenderedPageBreak/>
        <w:drawing>
          <wp:inline distT="0" distB="0" distL="0" distR="0" wp14:anchorId="25CBE215" wp14:editId="19ACFB93">
            <wp:extent cx="5731510" cy="15024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502410"/>
                    </a:xfrm>
                    <a:prstGeom prst="rect">
                      <a:avLst/>
                    </a:prstGeom>
                  </pic:spPr>
                </pic:pic>
              </a:graphicData>
            </a:graphic>
          </wp:inline>
        </w:drawing>
      </w:r>
      <w:r w:rsidR="00C917AF">
        <w:rPr>
          <w:noProof/>
          <w:lang w:eastAsia="en-N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227.25pt">
            <v:imagedata r:id="rId24" o:title="forking"/>
          </v:shape>
        </w:pict>
      </w:r>
    </w:p>
    <w:p w:rsidR="00E15CCC" w:rsidRDefault="00E15CCC" w:rsidP="006A3DE5"/>
    <w:p w:rsidR="00E15CCC" w:rsidRDefault="00E15CCC" w:rsidP="006A3DE5"/>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2D62A5" w:rsidRDefault="007D586B" w:rsidP="007D586B">
      <w:pPr>
        <w:pStyle w:val="Heading2"/>
      </w:pPr>
      <w:r>
        <w:t>To what e</w:t>
      </w:r>
      <w:r w:rsidR="002D62A5" w:rsidRPr="002D62A5">
        <w:t>xtent do you think you contributed an equal portion of the overall project?</w:t>
      </w:r>
    </w:p>
    <w:p w:rsidR="00261743" w:rsidRDefault="00261743" w:rsidP="00261743">
      <w:r>
        <w:t xml:space="preserve">I believe to some degree I have contributed an equal portion </w:t>
      </w:r>
      <w:r w:rsidR="00BA7FAC">
        <w:t>to</w:t>
      </w:r>
      <w:r>
        <w:t xml:space="preserve"> the overall project. </w:t>
      </w:r>
      <w:r w:rsidR="00BA7FAC">
        <w:t xml:space="preserve">I had a firm presence in the stages of </w:t>
      </w:r>
      <w:r w:rsidR="00BA7FAC" w:rsidRPr="00163686">
        <w:rPr>
          <w:noProof/>
        </w:rPr>
        <w:t>the software</w:t>
      </w:r>
      <w:r w:rsidR="00BA7FAC">
        <w:t xml:space="preserve"> development </w:t>
      </w:r>
      <w:r w:rsidR="00BA7FAC" w:rsidRPr="00163686">
        <w:rPr>
          <w:noProof/>
        </w:rPr>
        <w:t>lifecycle</w:t>
      </w:r>
      <w:r w:rsidR="00BA7FAC">
        <w:t xml:space="preserve"> of the AYA Passport application.</w:t>
      </w:r>
      <w:r w:rsidR="00357EB9">
        <w:t xml:space="preserve"> I attended all </w:t>
      </w:r>
      <w:r w:rsidR="00357EB9" w:rsidRPr="00163686">
        <w:rPr>
          <w:noProof/>
        </w:rPr>
        <w:t>the client</w:t>
      </w:r>
      <w:r w:rsidR="00357EB9">
        <w:t xml:space="preserve"> and scrum meetings from its initial stages to its deployment.</w:t>
      </w:r>
      <w:r w:rsidR="00BA7FAC">
        <w:t xml:space="preserve"> </w:t>
      </w:r>
      <w:r w:rsidR="00FE66B6">
        <w:t>More so</w:t>
      </w:r>
      <w:r w:rsidR="00357EB9">
        <w:t>, along</w:t>
      </w:r>
      <w:r w:rsidR="007972F7">
        <w:t xml:space="preserve">side </w:t>
      </w:r>
      <w:r w:rsidR="00357EB9">
        <w:t xml:space="preserve">Samuel and </w:t>
      </w:r>
      <w:r w:rsidR="00357EB9" w:rsidRPr="00786B2D">
        <w:rPr>
          <w:noProof/>
        </w:rPr>
        <w:t>Samanth</w:t>
      </w:r>
      <w:r w:rsidR="00163686" w:rsidRPr="00786B2D">
        <w:rPr>
          <w:noProof/>
        </w:rPr>
        <w:t>a</w:t>
      </w:r>
      <w:r w:rsidR="00357EB9">
        <w:t xml:space="preserve"> I made</w:t>
      </w:r>
      <w:r w:rsidR="00BA7FAC">
        <w:t xml:space="preserve"> significant contributions to </w:t>
      </w:r>
      <w:r w:rsidR="00BA7FAC" w:rsidRPr="00826619">
        <w:rPr>
          <w:noProof/>
        </w:rPr>
        <w:t xml:space="preserve">the </w:t>
      </w:r>
      <w:r w:rsidR="00826619">
        <w:rPr>
          <w:noProof/>
        </w:rPr>
        <w:t>functionality of the application</w:t>
      </w:r>
      <w:r w:rsidR="00826619">
        <w:t xml:space="preserve">. This </w:t>
      </w:r>
      <w:r w:rsidR="00826619" w:rsidRPr="00826619">
        <w:rPr>
          <w:noProof/>
        </w:rPr>
        <w:t>includes w</w:t>
      </w:r>
      <w:r w:rsidR="00826619">
        <w:rPr>
          <w:noProof/>
        </w:rPr>
        <w:t>riting</w:t>
      </w:r>
      <w:r w:rsidR="00BA7FAC" w:rsidRPr="00826619">
        <w:rPr>
          <w:noProof/>
        </w:rPr>
        <w:t xml:space="preserve"> the</w:t>
      </w:r>
      <w:r w:rsidR="00BA7FAC">
        <w:t xml:space="preserve"> Health information page and the appointment page. However, </w:t>
      </w:r>
      <w:r w:rsidR="00BA7FAC">
        <w:lastRenderedPageBreak/>
        <w:t>the first assigned task was primarily to reinforce</w:t>
      </w:r>
      <w:r w:rsidR="007972F7">
        <w:t xml:space="preserve"> my </w:t>
      </w:r>
      <w:r w:rsidR="00BA7FAC" w:rsidRPr="00163686">
        <w:rPr>
          <w:noProof/>
        </w:rPr>
        <w:t>understand</w:t>
      </w:r>
      <w:r w:rsidR="00163686">
        <w:rPr>
          <w:noProof/>
        </w:rPr>
        <w:t>ing</w:t>
      </w:r>
      <w:r w:rsidR="00BA7FAC">
        <w:t xml:space="preserve"> of the requirements </w:t>
      </w:r>
      <w:r w:rsidR="007972F7">
        <w:t>analysis and</w:t>
      </w:r>
      <w:r w:rsidR="00357EB9">
        <w:t xml:space="preserve"> implementation of </w:t>
      </w:r>
      <w:r w:rsidR="007972F7">
        <w:t>code stage</w:t>
      </w:r>
      <w:r w:rsidR="00357EB9">
        <w:t xml:space="preserve"> as part of the SDLC. Furthermore, after numerous meetings with </w:t>
      </w:r>
      <w:r w:rsidR="00357EB9" w:rsidRPr="00826619">
        <w:rPr>
          <w:noProof/>
        </w:rPr>
        <w:t>mary</w:t>
      </w:r>
      <w:r w:rsidR="00826619">
        <w:rPr>
          <w:noProof/>
        </w:rPr>
        <w:t>,</w:t>
      </w:r>
      <w:r w:rsidR="00357EB9">
        <w:t xml:space="preserve"> I managed to accomplish the task of receiving informative feed</w:t>
      </w:r>
      <w:r w:rsidR="00826619">
        <w:t>back regarding the Visual Scan T</w:t>
      </w:r>
      <w:r w:rsidR="00357EB9">
        <w:t>ool.</w:t>
      </w:r>
      <w:r w:rsidR="007972F7">
        <w:t xml:space="preserve"> </w:t>
      </w:r>
    </w:p>
    <w:p w:rsidR="007972F7" w:rsidRDefault="007972F7" w:rsidP="00261743">
      <w:r>
        <w:t xml:space="preserve">I completed my tasks assigned by the team to complete sections of the IOT web API controllers such as the ItemsController and the ItemsIssued </w:t>
      </w:r>
      <w:r w:rsidRPr="00163686">
        <w:rPr>
          <w:noProof/>
        </w:rPr>
        <w:t>Controller</w:t>
      </w:r>
      <w:r>
        <w:t xml:space="preserve">. In addition to this, I </w:t>
      </w:r>
      <w:r w:rsidRPr="00163686">
        <w:rPr>
          <w:noProof/>
        </w:rPr>
        <w:t>ful</w:t>
      </w:r>
      <w:r w:rsidR="00163686">
        <w:rPr>
          <w:noProof/>
        </w:rPr>
        <w:t>fi</w:t>
      </w:r>
      <w:r w:rsidRPr="00163686">
        <w:rPr>
          <w:noProof/>
        </w:rPr>
        <w:t>lled</w:t>
      </w:r>
      <w:r>
        <w:t xml:space="preserve"> my task to complete a Mobile version of the IOTDatabase that made a series of HTTP calls </w:t>
      </w:r>
      <w:r w:rsidR="00FE66B6">
        <w:t>from Web</w:t>
      </w:r>
      <w:r>
        <w:t xml:space="preserve"> API and applied search functions on the containing information. </w:t>
      </w:r>
    </w:p>
    <w:p w:rsidR="0076692F" w:rsidRPr="00261743" w:rsidRDefault="0076692F" w:rsidP="00261743">
      <w:r>
        <w:t xml:space="preserve">Lastly, using unity, I was able to design a VR version of the Visual Scan Wander Tool with varying degrees of success. </w:t>
      </w:r>
      <w:r w:rsidRPr="00163686">
        <w:rPr>
          <w:noProof/>
        </w:rPr>
        <w:t>Ul</w:t>
      </w:r>
      <w:r w:rsidR="00163686">
        <w:rPr>
          <w:noProof/>
        </w:rPr>
        <w:t>timate</w:t>
      </w:r>
      <w:r w:rsidRPr="00163686">
        <w:rPr>
          <w:noProof/>
        </w:rPr>
        <w:t>ly</w:t>
      </w:r>
      <w:r>
        <w:t xml:space="preserve">, I believe my input </w:t>
      </w:r>
      <w:r w:rsidRPr="00163686">
        <w:rPr>
          <w:noProof/>
        </w:rPr>
        <w:t>w</w:t>
      </w:r>
      <w:r w:rsidR="00163686">
        <w:rPr>
          <w:noProof/>
        </w:rPr>
        <w:t>as</w:t>
      </w:r>
      <w:r>
        <w:t xml:space="preserve"> </w:t>
      </w:r>
      <w:r w:rsidRPr="00163686">
        <w:rPr>
          <w:noProof/>
        </w:rPr>
        <w:t>significa</w:t>
      </w:r>
      <w:r w:rsidR="00163686">
        <w:rPr>
          <w:noProof/>
        </w:rPr>
        <w:t>n</w:t>
      </w:r>
      <w:r w:rsidRPr="00163686">
        <w:rPr>
          <w:noProof/>
        </w:rPr>
        <w:t>t</w:t>
      </w:r>
      <w:r>
        <w:t xml:space="preserve"> t</w:t>
      </w:r>
      <w:r w:rsidR="00826619">
        <w:t>o each products fruition</w:t>
      </w:r>
      <w:r>
        <w:t>.</w:t>
      </w:r>
    </w:p>
    <w:p w:rsidR="006A3DE5" w:rsidRPr="002D62A5" w:rsidRDefault="006A3DE5" w:rsidP="006A3DE5"/>
    <w:p w:rsidR="002D62A5" w:rsidRPr="002D62A5" w:rsidRDefault="002D62A5" w:rsidP="002D62A5">
      <w:pPr>
        <w:pStyle w:val="Heading2"/>
        <w:rPr>
          <w:lang w:eastAsia="en-NZ"/>
        </w:rPr>
      </w:pPr>
    </w:p>
    <w:p w:rsidR="00204B12" w:rsidRPr="00204B12" w:rsidRDefault="00204B12" w:rsidP="00204B12"/>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149" w:rsidRDefault="00D85149" w:rsidP="00C23FA8">
      <w:pPr>
        <w:spacing w:after="0" w:line="240" w:lineRule="auto"/>
      </w:pPr>
      <w:r>
        <w:separator/>
      </w:r>
    </w:p>
  </w:endnote>
  <w:endnote w:type="continuationSeparator" w:id="0">
    <w:p w:rsidR="00D85149" w:rsidRDefault="00D85149"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149" w:rsidRDefault="00D85149" w:rsidP="00C23FA8">
      <w:pPr>
        <w:spacing w:after="0" w:line="240" w:lineRule="auto"/>
      </w:pPr>
      <w:r>
        <w:separator/>
      </w:r>
    </w:p>
  </w:footnote>
  <w:footnote w:type="continuationSeparator" w:id="0">
    <w:p w:rsidR="00D85149" w:rsidRDefault="00D85149" w:rsidP="00C23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79F"/>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A9F7FA5"/>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867D1"/>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718F8"/>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52927038"/>
    <w:multiLevelType w:val="multilevel"/>
    <w:tmpl w:val="C83AD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90D724F"/>
    <w:multiLevelType w:val="multilevel"/>
    <w:tmpl w:val="0394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3MjM1MzQzNTC0MDFQ0lEKTi0uzszPAykwqwUAfCrKlywAAAA="/>
  </w:docVars>
  <w:rsids>
    <w:rsidRoot w:val="003D2155"/>
    <w:rsid w:val="000225CC"/>
    <w:rsid w:val="000264FF"/>
    <w:rsid w:val="00051DB8"/>
    <w:rsid w:val="00083A8E"/>
    <w:rsid w:val="000B7311"/>
    <w:rsid w:val="000C6E62"/>
    <w:rsid w:val="00110733"/>
    <w:rsid w:val="00147D77"/>
    <w:rsid w:val="00163686"/>
    <w:rsid w:val="0017062C"/>
    <w:rsid w:val="00187516"/>
    <w:rsid w:val="001D2B1D"/>
    <w:rsid w:val="00204B12"/>
    <w:rsid w:val="002404AE"/>
    <w:rsid w:val="00245993"/>
    <w:rsid w:val="00256958"/>
    <w:rsid w:val="00261743"/>
    <w:rsid w:val="00261E7F"/>
    <w:rsid w:val="00275AB3"/>
    <w:rsid w:val="00296D20"/>
    <w:rsid w:val="002A1F05"/>
    <w:rsid w:val="002B0B15"/>
    <w:rsid w:val="002D62A5"/>
    <w:rsid w:val="002D6548"/>
    <w:rsid w:val="0030324C"/>
    <w:rsid w:val="00304241"/>
    <w:rsid w:val="003053ED"/>
    <w:rsid w:val="00344B57"/>
    <w:rsid w:val="00346CCE"/>
    <w:rsid w:val="00355BF5"/>
    <w:rsid w:val="00357EB9"/>
    <w:rsid w:val="00375513"/>
    <w:rsid w:val="003D1D84"/>
    <w:rsid w:val="003D2155"/>
    <w:rsid w:val="003D3927"/>
    <w:rsid w:val="00417AB7"/>
    <w:rsid w:val="0042381C"/>
    <w:rsid w:val="004A69BB"/>
    <w:rsid w:val="004B6562"/>
    <w:rsid w:val="004F1891"/>
    <w:rsid w:val="004F5496"/>
    <w:rsid w:val="00502E8D"/>
    <w:rsid w:val="005158F8"/>
    <w:rsid w:val="00560FAE"/>
    <w:rsid w:val="005844A1"/>
    <w:rsid w:val="00590AA8"/>
    <w:rsid w:val="005B5CF3"/>
    <w:rsid w:val="005E6172"/>
    <w:rsid w:val="005E7AFC"/>
    <w:rsid w:val="00626D85"/>
    <w:rsid w:val="0062741D"/>
    <w:rsid w:val="0063411D"/>
    <w:rsid w:val="00640DCF"/>
    <w:rsid w:val="00646B15"/>
    <w:rsid w:val="00646F9D"/>
    <w:rsid w:val="00662680"/>
    <w:rsid w:val="0069532A"/>
    <w:rsid w:val="006A3DE5"/>
    <w:rsid w:val="006C0770"/>
    <w:rsid w:val="00717A23"/>
    <w:rsid w:val="0072633D"/>
    <w:rsid w:val="0076692F"/>
    <w:rsid w:val="0077129A"/>
    <w:rsid w:val="00777086"/>
    <w:rsid w:val="00786B2D"/>
    <w:rsid w:val="00795A34"/>
    <w:rsid w:val="007972F7"/>
    <w:rsid w:val="007D586B"/>
    <w:rsid w:val="007E146D"/>
    <w:rsid w:val="008017B4"/>
    <w:rsid w:val="008053D5"/>
    <w:rsid w:val="00826619"/>
    <w:rsid w:val="00847C74"/>
    <w:rsid w:val="00851D1E"/>
    <w:rsid w:val="00873275"/>
    <w:rsid w:val="008765D2"/>
    <w:rsid w:val="00890A38"/>
    <w:rsid w:val="008B1ED7"/>
    <w:rsid w:val="008C193E"/>
    <w:rsid w:val="008E2A71"/>
    <w:rsid w:val="009C301C"/>
    <w:rsid w:val="009C5D16"/>
    <w:rsid w:val="009E342E"/>
    <w:rsid w:val="00A11CEF"/>
    <w:rsid w:val="00A36366"/>
    <w:rsid w:val="00A62324"/>
    <w:rsid w:val="00A76505"/>
    <w:rsid w:val="00AC4840"/>
    <w:rsid w:val="00AD4E50"/>
    <w:rsid w:val="00AF01D9"/>
    <w:rsid w:val="00B15629"/>
    <w:rsid w:val="00B27D53"/>
    <w:rsid w:val="00B71589"/>
    <w:rsid w:val="00B72B9D"/>
    <w:rsid w:val="00B744A0"/>
    <w:rsid w:val="00B8446E"/>
    <w:rsid w:val="00B92AE2"/>
    <w:rsid w:val="00BA7FAC"/>
    <w:rsid w:val="00BC410A"/>
    <w:rsid w:val="00BD2C97"/>
    <w:rsid w:val="00BE461E"/>
    <w:rsid w:val="00BE523C"/>
    <w:rsid w:val="00C23FA8"/>
    <w:rsid w:val="00C5072E"/>
    <w:rsid w:val="00C573E5"/>
    <w:rsid w:val="00C70193"/>
    <w:rsid w:val="00C722A9"/>
    <w:rsid w:val="00C917AF"/>
    <w:rsid w:val="00CA1DC3"/>
    <w:rsid w:val="00CB5769"/>
    <w:rsid w:val="00D4384E"/>
    <w:rsid w:val="00D81748"/>
    <w:rsid w:val="00D85149"/>
    <w:rsid w:val="00D916C4"/>
    <w:rsid w:val="00E00230"/>
    <w:rsid w:val="00E01751"/>
    <w:rsid w:val="00E15CCC"/>
    <w:rsid w:val="00E16096"/>
    <w:rsid w:val="00E602A9"/>
    <w:rsid w:val="00E6650B"/>
    <w:rsid w:val="00E81C98"/>
    <w:rsid w:val="00E83F85"/>
    <w:rsid w:val="00E84DCF"/>
    <w:rsid w:val="00EA7A6E"/>
    <w:rsid w:val="00ED1A96"/>
    <w:rsid w:val="00F06E52"/>
    <w:rsid w:val="00F25028"/>
    <w:rsid w:val="00F75506"/>
    <w:rsid w:val="00F82A74"/>
    <w:rsid w:val="00F82B2D"/>
    <w:rsid w:val="00F85B37"/>
    <w:rsid w:val="00F924BA"/>
    <w:rsid w:val="00FA4ED7"/>
    <w:rsid w:val="00FC5BB1"/>
    <w:rsid w:val="00FE66B6"/>
    <w:rsid w:val="00FE68F9"/>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6D23B"/>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customStyle="1" w:styleId="UnresolvedMention1">
    <w:name w:val="Unresolved Mention1"/>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D6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85956">
      <w:bodyDiv w:val="1"/>
      <w:marLeft w:val="0"/>
      <w:marRight w:val="0"/>
      <w:marTop w:val="0"/>
      <w:marBottom w:val="0"/>
      <w:divBdr>
        <w:top w:val="none" w:sz="0" w:space="0" w:color="auto"/>
        <w:left w:val="none" w:sz="0" w:space="0" w:color="auto"/>
        <w:bottom w:val="none" w:sz="0" w:space="0" w:color="auto"/>
        <w:right w:val="none" w:sz="0" w:space="0" w:color="auto"/>
      </w:divBdr>
    </w:div>
    <w:div w:id="203059069">
      <w:bodyDiv w:val="1"/>
      <w:marLeft w:val="0"/>
      <w:marRight w:val="0"/>
      <w:marTop w:val="0"/>
      <w:marBottom w:val="0"/>
      <w:divBdr>
        <w:top w:val="none" w:sz="0" w:space="0" w:color="auto"/>
        <w:left w:val="none" w:sz="0" w:space="0" w:color="auto"/>
        <w:bottom w:val="none" w:sz="0" w:space="0" w:color="auto"/>
        <w:right w:val="none" w:sz="0" w:space="0" w:color="auto"/>
      </w:divBdr>
    </w:div>
    <w:div w:id="947615877">
      <w:bodyDiv w:val="1"/>
      <w:marLeft w:val="0"/>
      <w:marRight w:val="0"/>
      <w:marTop w:val="0"/>
      <w:marBottom w:val="0"/>
      <w:divBdr>
        <w:top w:val="none" w:sz="0" w:space="0" w:color="auto"/>
        <w:left w:val="none" w:sz="0" w:space="0" w:color="auto"/>
        <w:bottom w:val="none" w:sz="0" w:space="0" w:color="auto"/>
        <w:right w:val="none" w:sz="0" w:space="0" w:color="auto"/>
      </w:divBdr>
    </w:div>
    <w:div w:id="1057241099">
      <w:bodyDiv w:val="1"/>
      <w:marLeft w:val="0"/>
      <w:marRight w:val="0"/>
      <w:marTop w:val="0"/>
      <w:marBottom w:val="0"/>
      <w:divBdr>
        <w:top w:val="none" w:sz="0" w:space="0" w:color="auto"/>
        <w:left w:val="none" w:sz="0" w:space="0" w:color="auto"/>
        <w:bottom w:val="none" w:sz="0" w:space="0" w:color="auto"/>
        <w:right w:val="none" w:sz="0" w:space="0" w:color="auto"/>
      </w:divBdr>
    </w:div>
    <w:div w:id="1116292898">
      <w:bodyDiv w:val="1"/>
      <w:marLeft w:val="0"/>
      <w:marRight w:val="0"/>
      <w:marTop w:val="0"/>
      <w:marBottom w:val="0"/>
      <w:divBdr>
        <w:top w:val="none" w:sz="0" w:space="0" w:color="auto"/>
        <w:left w:val="none" w:sz="0" w:space="0" w:color="auto"/>
        <w:bottom w:val="none" w:sz="0" w:space="0" w:color="auto"/>
        <w:right w:val="none" w:sz="0" w:space="0" w:color="auto"/>
      </w:divBdr>
    </w:div>
    <w:div w:id="1223981424">
      <w:bodyDiv w:val="1"/>
      <w:marLeft w:val="0"/>
      <w:marRight w:val="0"/>
      <w:marTop w:val="0"/>
      <w:marBottom w:val="0"/>
      <w:divBdr>
        <w:top w:val="none" w:sz="0" w:space="0" w:color="auto"/>
        <w:left w:val="none" w:sz="0" w:space="0" w:color="auto"/>
        <w:bottom w:val="none" w:sz="0" w:space="0" w:color="auto"/>
        <w:right w:val="none" w:sz="0" w:space="0" w:color="auto"/>
      </w:divBdr>
    </w:div>
    <w:div w:id="1754625015">
      <w:bodyDiv w:val="1"/>
      <w:marLeft w:val="0"/>
      <w:marRight w:val="0"/>
      <w:marTop w:val="0"/>
      <w:marBottom w:val="0"/>
      <w:divBdr>
        <w:top w:val="none" w:sz="0" w:space="0" w:color="auto"/>
        <w:left w:val="none" w:sz="0" w:space="0" w:color="auto"/>
        <w:bottom w:val="none" w:sz="0" w:space="0" w:color="auto"/>
        <w:right w:val="none" w:sz="0" w:space="0" w:color="auto"/>
      </w:divBdr>
    </w:div>
    <w:div w:id="1990133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OtagoPolytechnic/CommSoftTasks/commit/d00b2da6c6c746cd9c4a14fef259b4945cbc5225" TargetMode="External"/><Relationship Id="rId18" Type="http://schemas.openxmlformats.org/officeDocument/2006/relationships/image" Target="media/image9.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tagoPolytechnic/CommSoftTasks/commit/e6353acb6070a6dd08533d57dbc559924d2950f1" TargetMode="Externa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https://github.com/OtagoPolytechnic/CommSoftTasks/commit/e6353acb6070a6dd08533d57dbc559924d2950f1"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5B9BD5"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1726"/>
    <w:rsid w:val="00147422"/>
    <w:rsid w:val="004C0B0D"/>
    <w:rsid w:val="005351B0"/>
    <w:rsid w:val="006F3CB9"/>
    <w:rsid w:val="009240C7"/>
    <w:rsid w:val="00970867"/>
    <w:rsid w:val="00A20BCC"/>
    <w:rsid w:val="00A244D9"/>
    <w:rsid w:val="00C31726"/>
    <w:rsid w:val="00CF1E07"/>
    <w:rsid w:val="00DE2323"/>
    <w:rsid w:val="00EB343C"/>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1</TotalTime>
  <Pages>11</Pages>
  <Words>2092</Words>
  <Characters>1192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1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Abdelrahman Hawwari (1000011934)</cp:lastModifiedBy>
  <cp:revision>63</cp:revision>
  <dcterms:created xsi:type="dcterms:W3CDTF">2017-10-29T04:56:00Z</dcterms:created>
  <dcterms:modified xsi:type="dcterms:W3CDTF">2017-11-08T09:35:00Z</dcterms:modified>
</cp:coreProperties>
</file>